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FA0A2" w14:textId="46C26A82" w:rsidR="00A27E2A" w:rsidRPr="004B446F" w:rsidRDefault="00A27E2A" w:rsidP="00A27E2A">
      <w:pPr>
        <w:pBdr>
          <w:bottom w:val="single" w:sz="4" w:space="1" w:color="auto"/>
        </w:pBdr>
        <w:jc w:val="center"/>
        <w:rPr>
          <w:b/>
          <w:bCs/>
          <w:sz w:val="32"/>
          <w:szCs w:val="32"/>
        </w:rPr>
      </w:pPr>
      <w:r w:rsidRPr="004B446F">
        <w:rPr>
          <w:b/>
          <w:bCs/>
          <w:sz w:val="32"/>
          <w:szCs w:val="32"/>
        </w:rPr>
        <w:t>SETUP FOR TRANSPORTATION</w:t>
      </w:r>
      <w:r w:rsidR="00B748A8" w:rsidRPr="004B446F">
        <w:rPr>
          <w:b/>
          <w:bCs/>
          <w:sz w:val="32"/>
          <w:szCs w:val="32"/>
        </w:rPr>
        <w:t xml:space="preserve"> PROBLEM</w:t>
      </w:r>
    </w:p>
    <w:p w14:paraId="30F58C3A" w14:textId="77777777" w:rsidR="00A27E2A" w:rsidRPr="004E49CF" w:rsidRDefault="00A27E2A" w:rsidP="00A27E2A">
      <w:pPr>
        <w:jc w:val="center"/>
        <w:rPr>
          <w:b/>
          <w:bCs/>
          <w:sz w:val="24"/>
          <w:szCs w:val="24"/>
        </w:rPr>
      </w:pPr>
    </w:p>
    <w:p w14:paraId="5866E490" w14:textId="04FBEFA2" w:rsidR="00A27E2A" w:rsidRPr="004E49CF" w:rsidRDefault="00753FE6">
      <w:pPr>
        <w:rPr>
          <w:sz w:val="24"/>
          <w:szCs w:val="24"/>
        </w:rPr>
      </w:pP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7FF32CA" wp14:editId="0E8C9F2D">
                <wp:simplePos x="0" y="0"/>
                <wp:positionH relativeFrom="margin">
                  <wp:posOffset>219456</wp:posOffset>
                </wp:positionH>
                <wp:positionV relativeFrom="paragraph">
                  <wp:posOffset>6673088</wp:posOffset>
                </wp:positionV>
                <wp:extent cx="6071616" cy="658368"/>
                <wp:effectExtent l="0" t="0" r="5715" b="889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1616" cy="65836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A400B" id="Rectangle 37" o:spid="_x0000_s1026" style="position:absolute;margin-left:17.3pt;margin-top:525.45pt;width:478.1pt;height:51.85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" fillcolor="white [3212]" stroked="f" strokeweight="4.5pt">
                <w10:wrap anchorx="margin"/>
              </v:rect>
            </w:pict>
          </mc:Fallback>
        </mc:AlternateContent>
      </w:r>
      <w:r w:rsidR="00841313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F82880E" wp14:editId="07BB0DB8">
                <wp:simplePos x="0" y="0"/>
                <wp:positionH relativeFrom="column">
                  <wp:posOffset>1205230</wp:posOffset>
                </wp:positionH>
                <wp:positionV relativeFrom="paragraph">
                  <wp:posOffset>2949624</wp:posOffset>
                </wp:positionV>
                <wp:extent cx="1814732" cy="140462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732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E338B8" w14:textId="7CCB65E1" w:rsidR="00CD142C" w:rsidRPr="00C637EA" w:rsidRDefault="00841313" w:rsidP="00CD142C">
                            <w:pPr>
                              <w:rPr>
                                <w:b/>
                                <w:bCs/>
                                <w:color w:val="7030A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  <w:u w:val="single"/>
                              </w:rPr>
                              <w:t>CAPACITY CONSTRANT</w:t>
                            </w:r>
                            <w:r w:rsidR="00CD142C" w:rsidRPr="00C637EA">
                              <w:rPr>
                                <w:b/>
                                <w:bCs/>
                                <w:color w:val="7030A0"/>
                                <w:u w:val="single"/>
                              </w:rPr>
                              <w:t xml:space="preserve"> (U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8288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4.9pt;margin-top:232.25pt;width:142.9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" filled="f" stroked="f">
                <v:textbox style="mso-fit-shape-to-text:t">
                  <w:txbxContent>
                    <w:p w14:paraId="2AE338B8" w14:textId="7CCB65E1" w:rsidR="00CD142C" w:rsidRPr="00C637EA" w:rsidRDefault="00841313" w:rsidP="00CD142C">
                      <w:pPr>
                        <w:rPr>
                          <w:b/>
                          <w:bCs/>
                          <w:color w:val="7030A0"/>
                          <w:u w:val="single"/>
                        </w:rPr>
                      </w:pPr>
                      <w:r>
                        <w:rPr>
                          <w:b/>
                          <w:bCs/>
                          <w:color w:val="7030A0"/>
                          <w:u w:val="single"/>
                        </w:rPr>
                        <w:t>CAPACITY CONSTRANT</w:t>
                      </w:r>
                      <w:r w:rsidR="00CD142C" w:rsidRPr="00C637EA">
                        <w:rPr>
                          <w:b/>
                          <w:bCs/>
                          <w:color w:val="7030A0"/>
                          <w:u w:val="single"/>
                        </w:rPr>
                        <w:t xml:space="preserve"> (U)</w:t>
                      </w:r>
                    </w:p>
                  </w:txbxContent>
                </v:textbox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78E49495" wp14:editId="09338C3F">
                <wp:simplePos x="0" y="0"/>
                <wp:positionH relativeFrom="column">
                  <wp:posOffset>1262380</wp:posOffset>
                </wp:positionH>
                <wp:positionV relativeFrom="paragraph">
                  <wp:posOffset>1435735</wp:posOffset>
                </wp:positionV>
                <wp:extent cx="248735" cy="192895"/>
                <wp:effectExtent l="38100" t="57150" r="56515" b="55245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48735" cy="192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AE02E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7" o:spid="_x0000_s1026" type="#_x0000_t75" style="position:absolute;margin-left:98.7pt;margin-top:112.35pt;width:21pt;height:16.6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">
                <v:imagedata r:id="rId7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78574B9A" wp14:editId="199808FB">
                <wp:simplePos x="0" y="0"/>
                <wp:positionH relativeFrom="column">
                  <wp:posOffset>1419225</wp:posOffset>
                </wp:positionH>
                <wp:positionV relativeFrom="paragraph">
                  <wp:posOffset>1154430</wp:posOffset>
                </wp:positionV>
                <wp:extent cx="55880" cy="73025"/>
                <wp:effectExtent l="38100" t="38100" r="20320" b="4127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80" cy="73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E69FE" id="Ink 62" o:spid="_x0000_s1026" type="#_x0000_t75" style="position:absolute;margin-left:111.05pt;margin-top:90.2pt;width:5.8pt;height:7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">
                <v:imagedata r:id="rId9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34A23124" wp14:editId="789D5295">
                <wp:simplePos x="0" y="0"/>
                <wp:positionH relativeFrom="column">
                  <wp:posOffset>1340413</wp:posOffset>
                </wp:positionH>
                <wp:positionV relativeFrom="paragraph">
                  <wp:posOffset>1174274</wp:posOffset>
                </wp:positionV>
                <wp:extent cx="73800" cy="56880"/>
                <wp:effectExtent l="38100" t="38100" r="40640" b="5778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380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EA73C2" id="Ink 59" o:spid="_x0000_s1026" type="#_x0000_t75" style="position:absolute;margin-left:104.85pt;margin-top:91.75pt;width:7.2pt;height:5.9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">
                <v:imagedata r:id="rId11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418AB1D" wp14:editId="46761052">
                <wp:simplePos x="0" y="0"/>
                <wp:positionH relativeFrom="column">
                  <wp:posOffset>1439053</wp:posOffset>
                </wp:positionH>
                <wp:positionV relativeFrom="paragraph">
                  <wp:posOffset>660194</wp:posOffset>
                </wp:positionV>
                <wp:extent cx="3240" cy="99000"/>
                <wp:effectExtent l="57150" t="38100" r="53975" b="53975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24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6D0D75" id="Ink 58" o:spid="_x0000_s1026" type="#_x0000_t75" style="position:absolute;margin-left:112.6pt;margin-top:51.3pt;width:1.65pt;height:9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">
                <v:imagedata r:id="rId13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1AD2B058" wp14:editId="3A5CECBC">
                <wp:simplePos x="0" y="0"/>
                <wp:positionH relativeFrom="column">
                  <wp:posOffset>1233138</wp:posOffset>
                </wp:positionH>
                <wp:positionV relativeFrom="paragraph">
                  <wp:posOffset>1156693</wp:posOffset>
                </wp:positionV>
                <wp:extent cx="83880" cy="70920"/>
                <wp:effectExtent l="57150" t="38100" r="49530" b="4381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83880" cy="7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212D6B" id="Ink 57" o:spid="_x0000_s1026" type="#_x0000_t75" style="position:absolute;margin-left:96.4pt;margin-top:90.4pt;width:8pt;height: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">
                <v:imagedata r:id="rId15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7C2F399D" wp14:editId="19F2C510">
                <wp:simplePos x="0" y="0"/>
                <wp:positionH relativeFrom="column">
                  <wp:posOffset>1241418</wp:posOffset>
                </wp:positionH>
                <wp:positionV relativeFrom="paragraph">
                  <wp:posOffset>1134373</wp:posOffset>
                </wp:positionV>
                <wp:extent cx="46440" cy="120240"/>
                <wp:effectExtent l="57150" t="57150" r="48895" b="5143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644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C02EB" id="Ink 54" o:spid="_x0000_s1026" type="#_x0000_t75" style="position:absolute;margin-left:97.05pt;margin-top:88.6pt;width:5.05pt;height:10.8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">
                <v:imagedata r:id="rId17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7EAF64A" wp14:editId="117EA559">
                <wp:simplePos x="0" y="0"/>
                <wp:positionH relativeFrom="column">
                  <wp:posOffset>1245235</wp:posOffset>
                </wp:positionH>
                <wp:positionV relativeFrom="paragraph">
                  <wp:posOffset>528955</wp:posOffset>
                </wp:positionV>
                <wp:extent cx="315000" cy="216720"/>
                <wp:effectExtent l="57150" t="38100" r="46990" b="5016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15000" cy="21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225FF" id="Ink 53" o:spid="_x0000_s1026" type="#_x0000_t75" style="position:absolute;margin-left:97.35pt;margin-top:40.95pt;width:26.2pt;height:18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">
                <v:imagedata r:id="rId19" o:title=""/>
              </v:shape>
            </w:pict>
          </mc:Fallback>
        </mc:AlternateContent>
      </w:r>
      <w:r w:rsidR="00037AE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D322A22" wp14:editId="4299F317">
                <wp:simplePos x="0" y="0"/>
                <wp:positionH relativeFrom="column">
                  <wp:posOffset>1328420</wp:posOffset>
                </wp:positionH>
                <wp:positionV relativeFrom="paragraph">
                  <wp:posOffset>192405</wp:posOffset>
                </wp:positionV>
                <wp:extent cx="362260" cy="126365"/>
                <wp:effectExtent l="38100" t="38100" r="57150" b="4508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2260" cy="126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FEFE3" id="Ink 44" o:spid="_x0000_s1026" type="#_x0000_t75" style="position:absolute;margin-left:103.9pt;margin-top:14.45pt;width:29.9pt;height:11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">
                <v:imagedata r:id="rId21" o:title=""/>
              </v:shape>
            </w:pict>
          </mc:Fallback>
        </mc:AlternateContent>
      </w:r>
      <w:r w:rsidR="00317BF3" w:rsidRPr="004E49C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A9D3978" wp14:editId="270F9632">
                <wp:simplePos x="0" y="0"/>
                <wp:positionH relativeFrom="column">
                  <wp:posOffset>-768096</wp:posOffset>
                </wp:positionH>
                <wp:positionV relativeFrom="paragraph">
                  <wp:posOffset>3005836</wp:posOffset>
                </wp:positionV>
                <wp:extent cx="6949440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494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A7CDF7" id="Straight Connector 33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0.5pt,236.7pt" to="486.7pt,2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4A6502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50AB4CA6" wp14:editId="1C01B1AA">
                <wp:simplePos x="0" y="0"/>
                <wp:positionH relativeFrom="column">
                  <wp:posOffset>1483995</wp:posOffset>
                </wp:positionH>
                <wp:positionV relativeFrom="paragraph">
                  <wp:posOffset>4841421</wp:posOffset>
                </wp:positionV>
                <wp:extent cx="1278673" cy="140462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867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ED4F3" w14:textId="4BD58B0C" w:rsidR="00CD142C" w:rsidRPr="00C637EA" w:rsidRDefault="00CD142C" w:rsidP="00CD142C">
                            <w:pPr>
                              <w:rPr>
                                <w:b/>
                                <w:bCs/>
                                <w:color w:val="FF4409"/>
                                <w:u w:val="single"/>
                              </w:rPr>
                            </w:pPr>
                            <w:r w:rsidRPr="00C637EA">
                              <w:rPr>
                                <w:b/>
                                <w:bCs/>
                                <w:color w:val="FF4409"/>
                                <w:u w:val="single"/>
                              </w:rPr>
                              <w:t>COST (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AB4CA6" id="_x0000_s1027" type="#_x0000_t202" style="position:absolute;margin-left:116.85pt;margin-top:381.2pt;width:100.7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" filled="f" stroked="f">
                <v:textbox style="mso-fit-shape-to-text:t">
                  <w:txbxContent>
                    <w:p w14:paraId="69FED4F3" w14:textId="4BD58B0C" w:rsidR="00CD142C" w:rsidRPr="00C637EA" w:rsidRDefault="00CD142C" w:rsidP="00CD142C">
                      <w:pPr>
                        <w:rPr>
                          <w:b/>
                          <w:bCs/>
                          <w:color w:val="FF4409"/>
                          <w:u w:val="single"/>
                        </w:rPr>
                      </w:pPr>
                      <w:r w:rsidRPr="00C637EA">
                        <w:rPr>
                          <w:b/>
                          <w:bCs/>
                          <w:color w:val="FF4409"/>
                          <w:u w:val="single"/>
                        </w:rPr>
                        <w:t>COST (C)</w:t>
                      </w:r>
                    </w:p>
                  </w:txbxContent>
                </v:textbox>
              </v:shape>
            </w:pict>
          </mc:Fallback>
        </mc:AlternateContent>
      </w:r>
      <w:r w:rsidR="00E26694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795E516" wp14:editId="080994C3">
                <wp:simplePos x="0" y="0"/>
                <wp:positionH relativeFrom="page">
                  <wp:posOffset>679450</wp:posOffset>
                </wp:positionH>
                <wp:positionV relativeFrom="paragraph">
                  <wp:posOffset>2411276</wp:posOffset>
                </wp:positionV>
                <wp:extent cx="1291460" cy="140462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14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93137" w14:textId="4210AE36" w:rsidR="00A27E2A" w:rsidRPr="00A27E2A" w:rsidRDefault="00E26694" w:rsidP="00A27E2A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(O</w:t>
                            </w:r>
                            <w:r w:rsidR="00A27E2A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F </w:t>
                            </w:r>
                            <w:r w:rsidR="003F4C28">
                              <w:rPr>
                                <w:b/>
                                <w:bCs/>
                                <w:color w:val="000000" w:themeColor="text1"/>
                              </w:rPr>
                              <w:t>NODES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95E516" id="_x0000_s1028" type="#_x0000_t202" style="position:absolute;margin-left:53.5pt;margin-top:189.85pt;width:101.7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" filled="f" stroked="f">
                <v:textbox style="mso-fit-shape-to-text:t">
                  <w:txbxContent>
                    <w:p w14:paraId="2FB93137" w14:textId="4210AE36" w:rsidR="00A27E2A" w:rsidRPr="00A27E2A" w:rsidRDefault="00E26694" w:rsidP="00A27E2A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(O</w:t>
                      </w:r>
                      <w:r w:rsidR="00A27E2A">
                        <w:rPr>
                          <w:b/>
                          <w:bCs/>
                          <w:color w:val="000000" w:themeColor="text1"/>
                        </w:rPr>
                        <w:t xml:space="preserve">F </w:t>
                      </w:r>
                      <w:r w:rsidR="003F4C28">
                        <w:rPr>
                          <w:b/>
                          <w:bCs/>
                          <w:color w:val="000000" w:themeColor="text1"/>
                        </w:rPr>
                        <w:t>NODES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637EA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0E828291" wp14:editId="729CB3AF">
                <wp:simplePos x="0" y="0"/>
                <wp:positionH relativeFrom="column">
                  <wp:posOffset>868886</wp:posOffset>
                </wp:positionH>
                <wp:positionV relativeFrom="paragraph">
                  <wp:posOffset>2272307</wp:posOffset>
                </wp:positionV>
                <wp:extent cx="65160" cy="239760"/>
                <wp:effectExtent l="95250" t="133350" r="106680" b="16065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65160" cy="23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72D54" id="Ink 31" o:spid="_x0000_s1026" type="#_x0000_t75" style="position:absolute;margin-left:64.15pt;margin-top:170.4pt;width:13.65pt;height:35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">
                <v:imagedata r:id="rId23" o:title=""/>
              </v:shape>
            </w:pict>
          </mc:Fallback>
        </mc:AlternateContent>
      </w:r>
      <w:r w:rsidR="00C637EA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672BB999" wp14:editId="00A63F48">
                <wp:simplePos x="0" y="0"/>
                <wp:positionH relativeFrom="column">
                  <wp:posOffset>904166</wp:posOffset>
                </wp:positionH>
                <wp:positionV relativeFrom="paragraph">
                  <wp:posOffset>2238467</wp:posOffset>
                </wp:positionV>
                <wp:extent cx="347400" cy="284760"/>
                <wp:effectExtent l="95250" t="133350" r="109855" b="17272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4740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B93897" id="Ink 30" o:spid="_x0000_s1026" type="#_x0000_t75" style="position:absolute;margin-left:66.95pt;margin-top:167.75pt;width:35.85pt;height:39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">
                <v:imagedata r:id="rId25" o:title=""/>
              </v:shape>
            </w:pict>
          </mc:Fallback>
        </mc:AlternateContent>
      </w:r>
      <w:r w:rsidR="00C637EA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243858A3" wp14:editId="04D666A1">
                <wp:simplePos x="0" y="0"/>
                <wp:positionH relativeFrom="column">
                  <wp:posOffset>980846</wp:posOffset>
                </wp:positionH>
                <wp:positionV relativeFrom="paragraph">
                  <wp:posOffset>2728787</wp:posOffset>
                </wp:positionV>
                <wp:extent cx="253440" cy="142920"/>
                <wp:effectExtent l="76200" t="133350" r="127635" b="18097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53440" cy="14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2A537" id="Ink 29" o:spid="_x0000_s1026" type="#_x0000_t75" style="position:absolute;margin-left:73pt;margin-top:206.35pt;width:28.45pt;height:28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">
                <v:imagedata r:id="rId27" o:title=""/>
              </v:shape>
            </w:pict>
          </mc:Fallback>
        </mc:AlternateContent>
      </w:r>
      <w:r w:rsidR="00C637EA" w:rsidRPr="004E49CF">
        <w:rPr>
          <w:noProof/>
          <w:sz w:val="24"/>
          <w:szCs w:val="24"/>
        </w:rPr>
        <w:drawing>
          <wp:anchor distT="0" distB="0" distL="114300" distR="114300" simplePos="0" relativeHeight="251657215" behindDoc="0" locked="0" layoutInCell="1" allowOverlap="1" wp14:anchorId="45075499" wp14:editId="302BEE2E">
            <wp:simplePos x="0" y="0"/>
            <wp:positionH relativeFrom="margin">
              <wp:posOffset>-824865</wp:posOffset>
            </wp:positionH>
            <wp:positionV relativeFrom="paragraph">
              <wp:posOffset>2076268</wp:posOffset>
            </wp:positionV>
            <wp:extent cx="7966431" cy="4767943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6431" cy="4767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0DC84A4" wp14:editId="205D28D2">
                <wp:simplePos x="0" y="0"/>
                <wp:positionH relativeFrom="column">
                  <wp:posOffset>1798320</wp:posOffset>
                </wp:positionH>
                <wp:positionV relativeFrom="paragraph">
                  <wp:posOffset>1512680</wp:posOffset>
                </wp:positionV>
                <wp:extent cx="564120" cy="21600"/>
                <wp:effectExtent l="95250" t="133350" r="102870" b="16891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56412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20FE5A" id="Ink 18" o:spid="_x0000_s1026" type="#_x0000_t75" style="position:absolute;margin-left:137.35pt;margin-top:110.6pt;width:52.9pt;height:18.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">
                <v:imagedata r:id="rId30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A6F372D" wp14:editId="30F3CD21">
                <wp:simplePos x="0" y="0"/>
                <wp:positionH relativeFrom="column">
                  <wp:posOffset>1767720</wp:posOffset>
                </wp:positionH>
                <wp:positionV relativeFrom="paragraph">
                  <wp:posOffset>981680</wp:posOffset>
                </wp:positionV>
                <wp:extent cx="196560" cy="85320"/>
                <wp:effectExtent l="95250" t="152400" r="108585" b="16256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96560" cy="8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9B0D2" id="Ink 17" o:spid="_x0000_s1026" type="#_x0000_t75" style="position:absolute;margin-left:134.95pt;margin-top:68.8pt;width:24pt;height:23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">
                <v:imagedata r:id="rId32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7CB429C4" wp14:editId="14113C1A">
                <wp:simplePos x="0" y="0"/>
                <wp:positionH relativeFrom="column">
                  <wp:posOffset>1782840</wp:posOffset>
                </wp:positionH>
                <wp:positionV relativeFrom="paragraph">
                  <wp:posOffset>563720</wp:posOffset>
                </wp:positionV>
                <wp:extent cx="538200" cy="95040"/>
                <wp:effectExtent l="95250" t="133350" r="128905" b="1720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3820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668FE" id="Ink 16" o:spid="_x0000_s1026" type="#_x0000_t75" style="position:absolute;margin-left:136.15pt;margin-top:35.9pt;width:50.9pt;height:24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">
                <v:imagedata r:id="rId34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3799714E" wp14:editId="743B69C0">
                <wp:simplePos x="0" y="0"/>
                <wp:positionH relativeFrom="column">
                  <wp:posOffset>2184240</wp:posOffset>
                </wp:positionH>
                <wp:positionV relativeFrom="paragraph">
                  <wp:posOffset>177440</wp:posOffset>
                </wp:positionV>
                <wp:extent cx="727920" cy="360"/>
                <wp:effectExtent l="95250" t="152400" r="110490" b="1524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7279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5C63D2" id="Ink 15" o:spid="_x0000_s1026" type="#_x0000_t75" style="position:absolute;margin-left:167.75pt;margin-top:5.45pt;width:65.8pt;height:17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">
                <v:imagedata r:id="rId36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1F25A3A" wp14:editId="2654EB11">
                <wp:simplePos x="0" y="0"/>
                <wp:positionH relativeFrom="column">
                  <wp:posOffset>2016480</wp:posOffset>
                </wp:positionH>
                <wp:positionV relativeFrom="paragraph">
                  <wp:posOffset>13640</wp:posOffset>
                </wp:positionV>
                <wp:extent cx="872640" cy="57600"/>
                <wp:effectExtent l="95250" t="133350" r="99060" b="17145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87264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ECB6C3" id="Ink 14" o:spid="_x0000_s1026" type="#_x0000_t75" style="position:absolute;margin-left:154.55pt;margin-top:-7.45pt;width:77.2pt;height:21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">
                <v:imagedata r:id="rId38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7E7BEEE" wp14:editId="22CAB43C">
                <wp:simplePos x="0" y="0"/>
                <wp:positionH relativeFrom="column">
                  <wp:posOffset>4073880</wp:posOffset>
                </wp:positionH>
                <wp:positionV relativeFrom="paragraph">
                  <wp:posOffset>1473080</wp:posOffset>
                </wp:positionV>
                <wp:extent cx="816120" cy="360"/>
                <wp:effectExtent l="76200" t="152400" r="117475" b="1524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8161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489351" id="Ink 13" o:spid="_x0000_s1026" type="#_x0000_t75" style="position:absolute;margin-left:316.6pt;margin-top:107.5pt;width:72.75pt;height:17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">
                <v:imagedata r:id="rId40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CC9ECB4" wp14:editId="55711918">
                <wp:simplePos x="0" y="0"/>
                <wp:positionH relativeFrom="column">
                  <wp:posOffset>4140120</wp:posOffset>
                </wp:positionH>
                <wp:positionV relativeFrom="paragraph">
                  <wp:posOffset>1285520</wp:posOffset>
                </wp:positionV>
                <wp:extent cx="672480" cy="15120"/>
                <wp:effectExtent l="76200" t="133350" r="127635" b="17589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724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6C8B76" id="Ink 12" o:spid="_x0000_s1026" type="#_x0000_t75" style="position:absolute;margin-left:321.75pt;margin-top:92.7pt;width:61.45pt;height:18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">
                <v:imagedata r:id="rId42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8C1D84F" wp14:editId="6EDC8981">
                <wp:simplePos x="0" y="0"/>
                <wp:positionH relativeFrom="column">
                  <wp:posOffset>4002600</wp:posOffset>
                </wp:positionH>
                <wp:positionV relativeFrom="paragraph">
                  <wp:posOffset>233240</wp:posOffset>
                </wp:positionV>
                <wp:extent cx="853200" cy="360"/>
                <wp:effectExtent l="76200" t="152400" r="118745" b="1524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8532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2E8CB8" id="Ink 11" o:spid="_x0000_s1026" type="#_x0000_t75" style="position:absolute;margin-left:310.95pt;margin-top:9.85pt;width:75.7pt;height:17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">
                <v:imagedata r:id="rId44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6762F8B" wp14:editId="1D940743">
                <wp:simplePos x="0" y="0"/>
                <wp:positionH relativeFrom="column">
                  <wp:posOffset>4058400</wp:posOffset>
                </wp:positionH>
                <wp:positionV relativeFrom="paragraph">
                  <wp:posOffset>49640</wp:posOffset>
                </wp:positionV>
                <wp:extent cx="950760" cy="47160"/>
                <wp:effectExtent l="95250" t="152400" r="116205" b="16256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95076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339113" id="Ink 10" o:spid="_x0000_s1026" type="#_x0000_t75" style="position:absolute;margin-left:315.35pt;margin-top:-4.6pt;width:83.35pt;height:20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">
                <v:imagedata r:id="rId46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375CE88" wp14:editId="52E7504F">
                <wp:simplePos x="0" y="0"/>
                <wp:positionH relativeFrom="column">
                  <wp:posOffset>170400</wp:posOffset>
                </wp:positionH>
                <wp:positionV relativeFrom="paragraph">
                  <wp:posOffset>1223960</wp:posOffset>
                </wp:positionV>
                <wp:extent cx="828360" cy="270000"/>
                <wp:effectExtent l="95250" t="152400" r="124460" b="16827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828360" cy="27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8B97AA" id="Ink 8" o:spid="_x0000_s1026" type="#_x0000_t75" style="position:absolute;margin-left:9.15pt;margin-top:87.85pt;width:73.75pt;height:38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">
                <v:imagedata r:id="rId48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CDA0B40" wp14:editId="0F00BEAB">
                <wp:simplePos x="0" y="0"/>
                <wp:positionH relativeFrom="column">
                  <wp:posOffset>131880</wp:posOffset>
                </wp:positionH>
                <wp:positionV relativeFrom="paragraph">
                  <wp:posOffset>492440</wp:posOffset>
                </wp:positionV>
                <wp:extent cx="586080" cy="6840"/>
                <wp:effectExtent l="76200" t="152400" r="119380" b="1651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5860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3CF13F" id="Ink 7" o:spid="_x0000_s1026" type="#_x0000_t75" style="position:absolute;margin-left:6.15pt;margin-top:30.25pt;width:54.65pt;height:1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">
                <v:imagedata r:id="rId50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7307658" wp14:editId="2A9F630A">
                <wp:simplePos x="0" y="0"/>
                <wp:positionH relativeFrom="column">
                  <wp:posOffset>182640</wp:posOffset>
                </wp:positionH>
                <wp:positionV relativeFrom="paragraph">
                  <wp:posOffset>385880</wp:posOffset>
                </wp:positionV>
                <wp:extent cx="522360" cy="5400"/>
                <wp:effectExtent l="95250" t="152400" r="106680" b="16637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52236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E4BB92" id="Ink 6" o:spid="_x0000_s1026" type="#_x0000_t75" style="position:absolute;margin-left:10.2pt;margin-top:21.9pt;width:49.65pt;height:17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">
                <v:imagedata r:id="rId52" o:title=""/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D23BCA6" wp14:editId="3FA743F6">
                <wp:simplePos x="0" y="0"/>
                <wp:positionH relativeFrom="column">
                  <wp:posOffset>1803400</wp:posOffset>
                </wp:positionH>
                <wp:positionV relativeFrom="paragraph">
                  <wp:posOffset>1717040</wp:posOffset>
                </wp:positionV>
                <wp:extent cx="1219200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9111D" w14:textId="338BD070" w:rsidR="00CD142C" w:rsidRPr="00CD142C" w:rsidRDefault="00CD142C" w:rsidP="00CD142C">
                            <w:pPr>
                              <w:rPr>
                                <w:b/>
                                <w:bCs/>
                                <w:color w:val="00B050"/>
                              </w:rPr>
                            </w:pPr>
                            <w:r w:rsidRPr="00CD142C">
                              <w:rPr>
                                <w:b/>
                                <w:bCs/>
                                <w:color w:val="00B050"/>
                              </w:rPr>
                              <w:t>FLOW OF GOO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23BCA6" id="_x0000_s1029" type="#_x0000_t202" style="position:absolute;margin-left:142pt;margin-top:135.2pt;width:9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" filled="f" stroked="f">
                <v:textbox style="mso-fit-shape-to-text:t">
                  <w:txbxContent>
                    <w:p w14:paraId="2079111D" w14:textId="338BD070" w:rsidR="00CD142C" w:rsidRPr="00CD142C" w:rsidRDefault="00CD142C" w:rsidP="00CD142C">
                      <w:pPr>
                        <w:rPr>
                          <w:b/>
                          <w:bCs/>
                          <w:color w:val="00B050"/>
                        </w:rPr>
                      </w:pPr>
                      <w:r w:rsidRPr="00CD142C">
                        <w:rPr>
                          <w:b/>
                          <w:bCs/>
                          <w:color w:val="00B050"/>
                        </w:rPr>
                        <w:t>FLOW OF GOODS</w:t>
                      </w:r>
                    </w:p>
                  </w:txbxContent>
                </v:textbox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15165CA" wp14:editId="0EE6F93B">
                <wp:simplePos x="0" y="0"/>
                <wp:positionH relativeFrom="column">
                  <wp:posOffset>4805680</wp:posOffset>
                </wp:positionH>
                <wp:positionV relativeFrom="paragraph">
                  <wp:posOffset>695960</wp:posOffset>
                </wp:positionV>
                <wp:extent cx="9702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0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ED9791" w14:textId="6070ADA9" w:rsidR="00CD142C" w:rsidRPr="00CD142C" w:rsidRDefault="00CD142C" w:rsidP="00CD142C">
                            <w:pPr>
                              <w:rPr>
                                <w:b/>
                                <w:bCs/>
                                <w:color w:val="0070C0"/>
                              </w:rPr>
                            </w:pPr>
                            <w:r w:rsidRPr="00CD142C">
                              <w:rPr>
                                <w:b/>
                                <w:bCs/>
                                <w:color w:val="0070C0"/>
                              </w:rPr>
                              <w:t>DEM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5165CA" id="_x0000_s1030" type="#_x0000_t202" style="position:absolute;margin-left:378.4pt;margin-top:54.8pt;width:76.4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" filled="f" stroked="f">
                <v:textbox style="mso-fit-shape-to-text:t">
                  <w:txbxContent>
                    <w:p w14:paraId="1FED9791" w14:textId="6070ADA9" w:rsidR="00CD142C" w:rsidRPr="00CD142C" w:rsidRDefault="00CD142C" w:rsidP="00CD142C">
                      <w:pPr>
                        <w:rPr>
                          <w:b/>
                          <w:bCs/>
                          <w:color w:val="0070C0"/>
                        </w:rPr>
                      </w:pPr>
                      <w:r w:rsidRPr="00CD142C">
                        <w:rPr>
                          <w:b/>
                          <w:bCs/>
                          <w:color w:val="0070C0"/>
                        </w:rPr>
                        <w:t>DEMAND</w:t>
                      </w:r>
                    </w:p>
                  </w:txbxContent>
                </v:textbox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9FA59C9" wp14:editId="4DF3FD23">
                <wp:simplePos x="0" y="0"/>
                <wp:positionH relativeFrom="column">
                  <wp:posOffset>-665480</wp:posOffset>
                </wp:positionH>
                <wp:positionV relativeFrom="paragraph">
                  <wp:posOffset>716280</wp:posOffset>
                </wp:positionV>
                <wp:extent cx="97028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0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33072" w14:textId="753D4F25" w:rsidR="00CD142C" w:rsidRPr="00CD142C" w:rsidRDefault="00CD142C">
                            <w:pPr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CD142C">
                              <w:rPr>
                                <w:b/>
                                <w:bCs/>
                                <w:color w:val="C00000"/>
                              </w:rPr>
                              <w:t>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FA59C9" id="_x0000_s1031" type="#_x0000_t202" style="position:absolute;margin-left:-52.4pt;margin-top:56.4pt;width:76.4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" filled="f" stroked="f">
                <v:textbox style="mso-fit-shape-to-text:t">
                  <w:txbxContent>
                    <w:p w14:paraId="3D433072" w14:textId="753D4F25" w:rsidR="00CD142C" w:rsidRPr="00CD142C" w:rsidRDefault="00CD142C">
                      <w:pPr>
                        <w:rPr>
                          <w:b/>
                          <w:bCs/>
                          <w:color w:val="C00000"/>
                        </w:rPr>
                      </w:pPr>
                      <w:r w:rsidRPr="00CD142C">
                        <w:rPr>
                          <w:b/>
                          <w:bCs/>
                          <w:color w:val="C00000"/>
                        </w:rPr>
                        <w:t>SUPPLY</w:t>
                      </w:r>
                    </w:p>
                  </w:txbxContent>
                </v:textbox>
              </v:shape>
            </w:pict>
          </mc:Fallback>
        </mc:AlternateContent>
      </w:r>
      <w:r w:rsidR="00CD142C" w:rsidRPr="004E49CF">
        <w:rPr>
          <w:noProof/>
          <w:sz w:val="24"/>
          <w:szCs w:val="24"/>
        </w:rPr>
        <w:drawing>
          <wp:inline distT="0" distB="0" distL="0" distR="0" wp14:anchorId="11D90688" wp14:editId="2443041A">
            <wp:extent cx="5068007" cy="698279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698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81651" w14:textId="202475E1" w:rsidR="00A27E2A" w:rsidRPr="004E49CF" w:rsidRDefault="00A27E2A">
      <w:pPr>
        <w:rPr>
          <w:sz w:val="24"/>
          <w:szCs w:val="24"/>
        </w:rPr>
      </w:pPr>
      <w:r w:rsidRPr="004E49CF">
        <w:rPr>
          <w:sz w:val="24"/>
          <w:szCs w:val="24"/>
        </w:rPr>
        <w:br w:type="page"/>
      </w:r>
    </w:p>
    <w:p w14:paraId="4FE27E9F" w14:textId="46DA5E81" w:rsidR="008C6FB3" w:rsidRPr="004E49CF" w:rsidRDefault="00D410CC">
      <w:pPr>
        <w:rPr>
          <w:b/>
          <w:bCs/>
          <w:i/>
          <w:iCs/>
          <w:sz w:val="24"/>
          <w:szCs w:val="24"/>
        </w:rPr>
      </w:pPr>
      <w:r w:rsidRPr="004E49CF">
        <w:rPr>
          <w:b/>
          <w:bCs/>
          <w:i/>
          <w:iCs/>
          <w:sz w:val="24"/>
          <w:szCs w:val="24"/>
        </w:rPr>
        <w:lastRenderedPageBreak/>
        <w:t>(Parameters Continued)</w:t>
      </w:r>
    </w:p>
    <w:p w14:paraId="03EA1C0E" w14:textId="7BD2B3BA" w:rsidR="0012789F" w:rsidRPr="004E49CF" w:rsidRDefault="0012789F" w:rsidP="0012789F">
      <w:pPr>
        <w:rPr>
          <w:b/>
          <w:bCs/>
          <w:sz w:val="24"/>
          <w:szCs w:val="24"/>
        </w:rPr>
      </w:pPr>
      <w:r w:rsidRPr="004E49CF">
        <w:rPr>
          <w:b/>
          <w:bCs/>
          <w:color w:val="0070C0"/>
          <w:sz w:val="24"/>
          <w:szCs w:val="24"/>
        </w:rPr>
        <w:t xml:space="preserve">DEMAND </w:t>
      </w:r>
      <w:r w:rsidRPr="004E49CF">
        <w:rPr>
          <w:b/>
          <w:bCs/>
          <w:sz w:val="24"/>
          <w:szCs w:val="24"/>
        </w:rPr>
        <w:t xml:space="preserve">/ </w:t>
      </w:r>
      <w:r w:rsidRPr="004E49CF">
        <w:rPr>
          <w:b/>
          <w:bCs/>
          <w:color w:val="C00000"/>
          <w:sz w:val="24"/>
          <w:szCs w:val="24"/>
        </w:rPr>
        <w:t xml:space="preserve">SUPPLY </w:t>
      </w:r>
      <w:r w:rsidRPr="004E49CF">
        <w:rPr>
          <w:b/>
          <w:bCs/>
          <w:sz w:val="24"/>
          <w:szCs w:val="24"/>
        </w:rPr>
        <w:t>of each node</w:t>
      </w:r>
    </w:p>
    <w:p w14:paraId="4D2BCFB0" w14:textId="52AAD942" w:rsidR="0012789F" w:rsidRPr="004E49CF" w:rsidRDefault="00753FE6" w:rsidP="0012789F">
      <w:pPr>
        <w:rPr>
          <w:b/>
          <w:bCs/>
          <w:sz w:val="24"/>
          <w:szCs w:val="24"/>
        </w:rPr>
      </w:pP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B007E88" wp14:editId="28C0DB26">
                <wp:simplePos x="0" y="0"/>
                <wp:positionH relativeFrom="margin">
                  <wp:posOffset>3535680</wp:posOffset>
                </wp:positionH>
                <wp:positionV relativeFrom="paragraph">
                  <wp:posOffset>1419353</wp:posOffset>
                </wp:positionV>
                <wp:extent cx="1853184" cy="438912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3184" cy="4389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EE5B0" id="Rectangle 36" o:spid="_x0000_s1026" style="position:absolute;margin-left:278.4pt;margin-top:111.75pt;width:145.9pt;height:34.55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" fillcolor="white [3212]" stroked="f" strokeweight="4.5pt">
                <w10:wrap anchorx="margin"/>
              </v:rect>
            </w:pict>
          </mc:Fallback>
        </mc:AlternateContent>
      </w:r>
      <w:r w:rsidR="000F6C38" w:rsidRPr="004E49CF">
        <w:rPr>
          <w:b/>
          <w:bCs/>
          <w:noProof/>
          <w:sz w:val="24"/>
          <w:szCs w:val="24"/>
        </w:rPr>
        <w:drawing>
          <wp:inline distT="0" distB="0" distL="0" distR="0" wp14:anchorId="7AF07626" wp14:editId="39C8A935">
            <wp:extent cx="4898571" cy="166741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23580" cy="167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0A8A3" w14:textId="79BEEAFC" w:rsidR="0012789F" w:rsidRDefault="0012789F">
      <w:pPr>
        <w:rPr>
          <w:sz w:val="24"/>
          <w:szCs w:val="24"/>
        </w:rPr>
      </w:pPr>
    </w:p>
    <w:p w14:paraId="01B34838" w14:textId="26A2BE59" w:rsidR="00D1505E" w:rsidRDefault="00D1505E" w:rsidP="00D1505E">
      <w:pPr>
        <w:pBdr>
          <w:bottom w:val="single" w:sz="4" w:space="1" w:color="auto"/>
        </w:pBdr>
        <w:rPr>
          <w:b/>
          <w:bCs/>
          <w:sz w:val="24"/>
          <w:szCs w:val="24"/>
        </w:rPr>
      </w:pPr>
      <w:r w:rsidRPr="00D1505E">
        <w:rPr>
          <w:b/>
          <w:bCs/>
          <w:sz w:val="24"/>
          <w:szCs w:val="24"/>
        </w:rPr>
        <w:t>VARIABLES</w:t>
      </w:r>
    </w:p>
    <w:p w14:paraId="0D8D2DF5" w14:textId="6F85B829" w:rsidR="00D1505E" w:rsidRDefault="00D1505E" w:rsidP="00D1505E">
      <w:pPr>
        <w:rPr>
          <w:b/>
          <w:bCs/>
          <w:sz w:val="24"/>
          <w:szCs w:val="24"/>
        </w:rPr>
      </w:pPr>
      <w:r w:rsidRPr="00D1505E">
        <w:rPr>
          <w:b/>
          <w:bCs/>
          <w:noProof/>
          <w:sz w:val="24"/>
          <w:szCs w:val="24"/>
        </w:rPr>
        <w:drawing>
          <wp:inline distT="0" distB="0" distL="0" distR="0" wp14:anchorId="2B0782BE" wp14:editId="54D20DDF">
            <wp:extent cx="5943600" cy="20154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7F4F7" w14:textId="03DE8B38" w:rsidR="00DD6E11" w:rsidRDefault="00DD6E11" w:rsidP="00DD6E11">
      <w:pPr>
        <w:pBdr>
          <w:bottom w:val="single" w:sz="4" w:space="1" w:color="auto"/>
        </w:pBd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 FUNCT</w:t>
      </w:r>
      <w:r w:rsidR="006B7393">
        <w:rPr>
          <w:b/>
          <w:bCs/>
          <w:sz w:val="24"/>
          <w:szCs w:val="24"/>
        </w:rPr>
        <w:t>I</w:t>
      </w:r>
      <w:r>
        <w:rPr>
          <w:b/>
          <w:bCs/>
          <w:sz w:val="24"/>
          <w:szCs w:val="24"/>
        </w:rPr>
        <w:t>ON</w:t>
      </w:r>
    </w:p>
    <w:p w14:paraId="71F9DFC0" w14:textId="3B153664" w:rsidR="00DD6E11" w:rsidRDefault="00DD6E11" w:rsidP="00D1505E">
      <w:pPr>
        <w:rPr>
          <w:b/>
          <w:bCs/>
          <w:sz w:val="24"/>
          <w:szCs w:val="24"/>
        </w:rPr>
      </w:pPr>
    </w:p>
    <w:p w14:paraId="042CED4A" w14:textId="59DB06E6" w:rsidR="00DD6E11" w:rsidRDefault="00936F50" w:rsidP="00D1505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Goal: </w:t>
      </w:r>
      <w:r w:rsidR="00037AEF">
        <w:rPr>
          <w:b/>
          <w:bCs/>
          <w:sz w:val="24"/>
          <w:szCs w:val="24"/>
        </w:rPr>
        <w:t>minimize the cost of each arc</w:t>
      </w:r>
    </w:p>
    <w:p w14:paraId="42A479D9" w14:textId="6FF98C21" w:rsidR="007C674F" w:rsidRDefault="00C5040E" w:rsidP="00D1505E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74B308E2" wp14:editId="6F95AAEE">
                <wp:simplePos x="0" y="0"/>
                <wp:positionH relativeFrom="column">
                  <wp:posOffset>3388895</wp:posOffset>
                </wp:positionH>
                <wp:positionV relativeFrom="paragraph">
                  <wp:posOffset>570163</wp:posOffset>
                </wp:positionV>
                <wp:extent cx="1711392" cy="418652"/>
                <wp:effectExtent l="0" t="0" r="0" b="57785"/>
                <wp:wrapNone/>
                <wp:docPr id="218" name="Group 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1392" cy="418652"/>
                          <a:chOff x="0" y="0"/>
                          <a:chExt cx="1711392" cy="418652"/>
                        </a:xfrm>
                      </wpg:grpSpPr>
                      <w14:contentPart bwMode="auto" r:id="rId56">
                        <w14:nvContentPartPr>
                          <w14:cNvPr id="201" name="Ink 201"/>
                          <w14:cNvContentPartPr/>
                        </w14:nvContentPartPr>
                        <w14:xfrm>
                          <a:off x="195680" y="252162"/>
                          <a:ext cx="72720" cy="123650"/>
                        </w14:xfrm>
                      </w14:contentPart>
                      <w14:contentPart bwMode="auto" r:id="rId57">
                        <w14:nvContentPartPr>
                          <w14:cNvPr id="204" name="Ink 204"/>
                          <w14:cNvContentPartPr/>
                        </w14:nvContentPartPr>
                        <w14:xfrm>
                          <a:off x="598905" y="228032"/>
                          <a:ext cx="95760" cy="190620"/>
                        </w14:xfrm>
                      </w14:contentPart>
                      <wps:wsp>
                        <wps:cNvPr id="2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21"/>
                            <a:ext cx="1278255" cy="302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D89A33" w14:textId="01FA8764" w:rsidR="00037AEF" w:rsidRPr="00037AEF" w:rsidRDefault="00037AEF" w:rsidP="00037AEF">
                              <w:pPr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</w:pPr>
                              <w:r w:rsidRPr="00037AEF"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 xml:space="preserve">COST </w:t>
                              </w:r>
                              <w:r w:rsidR="009F0E9F"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>(</w:t>
                              </w:r>
                              <w:r w:rsidRPr="00037AEF"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>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3137" y="0"/>
                            <a:ext cx="1278255" cy="302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9BCEA0" w14:textId="21CE5A06" w:rsidR="00037AEF" w:rsidRPr="00037AEF" w:rsidRDefault="009F0E9F" w:rsidP="00037AEF">
                              <w:pPr>
                                <w:rPr>
                                  <w:b/>
                                  <w:bCs/>
                                  <w:sz w:val="12"/>
                                  <w:szCs w:val="12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2"/>
                                  <w:szCs w:val="12"/>
                                  <w:u w:val="single"/>
                                </w:rPr>
                                <w:t>FLOW OF AR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B308E2" id="Group 218" o:spid="_x0000_s1032" style="position:absolute;margin-left:266.85pt;margin-top:44.9pt;width:134.75pt;height:32.95pt;z-index:251728896" coordsize="17113,4186" o:gfxdata="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201" o:spid="_x0000_s1033" type="#_x0000_t75" style="position:absolute;left:1866;top:2431;width:904;height:1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">
                  <v:imagedata r:id="rId58" o:title=""/>
                </v:shape>
                <v:shape id="Ink 204" o:spid="_x0000_s1034" type="#_x0000_t75" style="position:absolute;left:5899;top:2190;width:1134;height:2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">
                  <v:imagedata r:id="rId59" o:title=""/>
                </v:shape>
                <v:shape id="_x0000_s1035" type="#_x0000_t202" style="position:absolute;top:80;width:12782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" filled="f" stroked="f">
                  <v:textbox style="mso-fit-shape-to-text:t">
                    <w:txbxContent>
                      <w:p w14:paraId="7BD89A33" w14:textId="01FA8764" w:rsidR="00037AEF" w:rsidRPr="00037AEF" w:rsidRDefault="00037AEF" w:rsidP="00037AEF">
                        <w:pPr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</w:pPr>
                        <w:r w:rsidRPr="00037AEF"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 xml:space="preserve">COST </w:t>
                        </w:r>
                        <w:r w:rsidR="009F0E9F"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>(</w:t>
                        </w:r>
                        <w:r w:rsidRPr="00037AEF"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>C)</w:t>
                        </w:r>
                      </w:p>
                    </w:txbxContent>
                  </v:textbox>
                </v:shape>
                <v:shape id="_x0000_s1036" type="#_x0000_t202" style="position:absolute;left:4331;width:12782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" filled="f" stroked="f">
                  <v:textbox style="mso-fit-shape-to-text:t">
                    <w:txbxContent>
                      <w:p w14:paraId="0E9BCEA0" w14:textId="21CE5A06" w:rsidR="00037AEF" w:rsidRPr="00037AEF" w:rsidRDefault="009F0E9F" w:rsidP="00037AEF">
                        <w:pPr>
                          <w:rPr>
                            <w:b/>
                            <w:bCs/>
                            <w:sz w:val="12"/>
                            <w:szCs w:val="12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12"/>
                            <w:szCs w:val="12"/>
                            <w:u w:val="single"/>
                          </w:rPr>
                          <w:t>FLOW OF AR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37AEF" w:rsidRPr="00037AEF">
        <w:rPr>
          <w:b/>
          <w:bCs/>
          <w:noProof/>
          <w:sz w:val="24"/>
          <w:szCs w:val="24"/>
        </w:rPr>
        <w:drawing>
          <wp:inline distT="0" distB="0" distL="0" distR="0" wp14:anchorId="0FD55C9C" wp14:editId="7729145C">
            <wp:extent cx="5943600" cy="192786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7FA65" w14:textId="18ADF94A" w:rsidR="007C674F" w:rsidRDefault="007C674F" w:rsidP="007C674F">
      <w:pPr>
        <w:pBdr>
          <w:bottom w:val="single" w:sz="4" w:space="1" w:color="auto"/>
        </w:pBd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>
        <w:rPr>
          <w:b/>
          <w:bCs/>
          <w:sz w:val="24"/>
          <w:szCs w:val="24"/>
        </w:rPr>
        <w:lastRenderedPageBreak/>
        <w:t>CONSTRAINTS</w:t>
      </w:r>
    </w:p>
    <w:p w14:paraId="34A1D949" w14:textId="17D0F8AB" w:rsidR="007C674F" w:rsidRDefault="00EB03A6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692B1623" wp14:editId="58D3BEF0">
                <wp:simplePos x="0" y="0"/>
                <wp:positionH relativeFrom="column">
                  <wp:posOffset>2898637</wp:posOffset>
                </wp:positionH>
                <wp:positionV relativeFrom="paragraph">
                  <wp:posOffset>1927804</wp:posOffset>
                </wp:positionV>
                <wp:extent cx="971280" cy="227160"/>
                <wp:effectExtent l="76200" t="152400" r="114935" b="154305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97128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7E5EB" id="Ink 211" o:spid="_x0000_s1026" type="#_x0000_t75" style="position:absolute;margin-left:224.05pt;margin-top:143.3pt;width:85pt;height:34.9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">
                <v:imagedata r:id="rId62" o:title=""/>
              </v:shape>
            </w:pict>
          </mc:Fallback>
        </mc:AlternateContent>
      </w: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35686843" wp14:editId="4399F7A2">
                <wp:simplePos x="0" y="0"/>
                <wp:positionH relativeFrom="column">
                  <wp:posOffset>3647797</wp:posOffset>
                </wp:positionH>
                <wp:positionV relativeFrom="paragraph">
                  <wp:posOffset>986404</wp:posOffset>
                </wp:positionV>
                <wp:extent cx="786240" cy="200880"/>
                <wp:effectExtent l="76200" t="133350" r="109220" b="161290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786240" cy="20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F8EBA9" id="Ink 210" o:spid="_x0000_s1026" type="#_x0000_t75" style="position:absolute;margin-left:283pt;margin-top:69.15pt;width:70.4pt;height:32.8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">
                <v:imagedata r:id="rId64" o:title=""/>
              </v:shape>
            </w:pict>
          </mc:Fallback>
        </mc:AlternateContent>
      </w: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7B8DA84B" wp14:editId="7CCDBEEE">
                <wp:simplePos x="0" y="0"/>
                <wp:positionH relativeFrom="column">
                  <wp:posOffset>3474997</wp:posOffset>
                </wp:positionH>
                <wp:positionV relativeFrom="paragraph">
                  <wp:posOffset>295564</wp:posOffset>
                </wp:positionV>
                <wp:extent cx="740160" cy="171720"/>
                <wp:effectExtent l="76200" t="133350" r="117475" b="171450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74016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66142" id="Ink 209" o:spid="_x0000_s1026" type="#_x0000_t75" style="position:absolute;margin-left:269.35pt;margin-top:14.75pt;width:66.8pt;height:30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">
                <v:imagedata r:id="rId66" o:title=""/>
              </v:shape>
            </w:pict>
          </mc:Fallback>
        </mc:AlternateContent>
      </w:r>
      <w:r w:rsidRPr="00EB03A6">
        <w:rPr>
          <w:b/>
          <w:bCs/>
          <w:noProof/>
          <w:sz w:val="24"/>
          <w:szCs w:val="24"/>
        </w:rPr>
        <w:drawing>
          <wp:inline distT="0" distB="0" distL="0" distR="0" wp14:anchorId="1F5ED9A5" wp14:editId="26CB6D8E">
            <wp:extent cx="5943600" cy="3310890"/>
            <wp:effectExtent l="0" t="0" r="0" b="381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07A82" w14:textId="616F9CC7" w:rsidR="004B446F" w:rsidRDefault="00D743D5">
      <w:pPr>
        <w:rPr>
          <w:b/>
          <w:bCs/>
          <w:sz w:val="24"/>
          <w:szCs w:val="24"/>
        </w:rPr>
      </w:pPr>
      <w:r w:rsidRPr="00D743D5">
        <w:rPr>
          <w:b/>
          <w:bCs/>
          <w:noProof/>
          <w:sz w:val="24"/>
          <w:szCs w:val="24"/>
        </w:rPr>
        <w:drawing>
          <wp:inline distT="0" distB="0" distL="0" distR="0" wp14:anchorId="41F7C9E5" wp14:editId="4D4E8D94">
            <wp:extent cx="3235569" cy="385378"/>
            <wp:effectExtent l="0" t="0" r="3175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282352" cy="3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5BE2" w14:textId="2F50D0B7" w:rsidR="004B446F" w:rsidRDefault="004B446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7A0732E" w14:textId="2815359F" w:rsidR="00D743D5" w:rsidRDefault="004B446F" w:rsidP="004B446F">
      <w:pPr>
        <w:pBdr>
          <w:bottom w:val="single" w:sz="4" w:space="1" w:color="auto"/>
        </w:pBdr>
        <w:jc w:val="center"/>
        <w:rPr>
          <w:b/>
          <w:bCs/>
          <w:sz w:val="32"/>
          <w:szCs w:val="32"/>
        </w:rPr>
      </w:pPr>
      <w:r w:rsidRPr="004B446F">
        <w:rPr>
          <w:b/>
          <w:bCs/>
          <w:sz w:val="32"/>
          <w:szCs w:val="32"/>
        </w:rPr>
        <w:lastRenderedPageBreak/>
        <w:t xml:space="preserve">SETUP FOR </w:t>
      </w:r>
      <w:r w:rsidRPr="004B446F">
        <w:rPr>
          <w:b/>
          <w:bCs/>
          <w:i/>
          <w:iCs/>
          <w:sz w:val="32"/>
          <w:szCs w:val="32"/>
        </w:rPr>
        <w:t>&gt;&gt; GENERAL &lt;&lt;</w:t>
      </w:r>
      <w:r>
        <w:rPr>
          <w:b/>
          <w:bCs/>
          <w:sz w:val="32"/>
          <w:szCs w:val="32"/>
        </w:rPr>
        <w:t xml:space="preserve"> </w:t>
      </w:r>
      <w:r w:rsidRPr="004B446F">
        <w:rPr>
          <w:b/>
          <w:bCs/>
          <w:sz w:val="32"/>
          <w:szCs w:val="32"/>
        </w:rPr>
        <w:t>TRANSPORTATION PROBLEM</w:t>
      </w:r>
    </w:p>
    <w:p w14:paraId="3CAFB20D" w14:textId="49DE6B3F" w:rsidR="004B446F" w:rsidRDefault="00343B1E" w:rsidP="00337DB3">
      <w:pPr>
        <w:rPr>
          <w:b/>
          <w:bCs/>
          <w:sz w:val="32"/>
          <w:szCs w:val="32"/>
        </w:rPr>
      </w:pPr>
      <w:r w:rsidRPr="00343B1E">
        <w:rPr>
          <w:b/>
          <w:bCs/>
          <w:noProof/>
          <w:sz w:val="32"/>
          <w:szCs w:val="32"/>
        </w:rPr>
        <w:drawing>
          <wp:inline distT="0" distB="0" distL="0" distR="0" wp14:anchorId="6654B21F" wp14:editId="4B5470F0">
            <wp:extent cx="5943600" cy="2228850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164C" w14:textId="3D4585DE" w:rsidR="00AE3B5B" w:rsidRDefault="00AE3B5B" w:rsidP="00337DB3">
      <w:pPr>
        <w:rPr>
          <w:b/>
          <w:bCs/>
          <w:sz w:val="32"/>
          <w:szCs w:val="32"/>
        </w:rPr>
      </w:pPr>
      <w:r w:rsidRPr="00AE3B5B">
        <w:rPr>
          <w:b/>
          <w:bCs/>
          <w:noProof/>
          <w:sz w:val="32"/>
          <w:szCs w:val="32"/>
        </w:rPr>
        <w:drawing>
          <wp:inline distT="0" distB="0" distL="0" distR="0" wp14:anchorId="54ADE408" wp14:editId="5AF6881E">
            <wp:extent cx="5943600" cy="1344930"/>
            <wp:effectExtent l="0" t="0" r="0" b="762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DC26B" w14:textId="43316D82" w:rsidR="00C5040E" w:rsidRDefault="00C5040E" w:rsidP="00337DB3">
      <w:pPr>
        <w:rPr>
          <w:b/>
          <w:bCs/>
          <w:sz w:val="32"/>
          <w:szCs w:val="32"/>
        </w:rPr>
      </w:pPr>
      <w:r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0799D809" wp14:editId="5696BE1F">
                <wp:simplePos x="0" y="0"/>
                <wp:positionH relativeFrom="margin">
                  <wp:posOffset>2269801</wp:posOffset>
                </wp:positionH>
                <wp:positionV relativeFrom="paragraph">
                  <wp:posOffset>295240</wp:posOffset>
                </wp:positionV>
                <wp:extent cx="1711392" cy="418652"/>
                <wp:effectExtent l="0" t="0" r="0" b="57785"/>
                <wp:wrapNone/>
                <wp:docPr id="219" name="Group 2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1392" cy="418652"/>
                          <a:chOff x="0" y="0"/>
                          <a:chExt cx="1711392" cy="418652"/>
                        </a:xfrm>
                      </wpg:grpSpPr>
                      <w14:contentPart bwMode="auto" r:id="rId71">
                        <w14:nvContentPartPr>
                          <w14:cNvPr id="220" name="Ink 220"/>
                          <w14:cNvContentPartPr/>
                        </w14:nvContentPartPr>
                        <w14:xfrm>
                          <a:off x="195680" y="252162"/>
                          <a:ext cx="72720" cy="123650"/>
                        </w14:xfrm>
                      </w14:contentPart>
                      <w14:contentPart bwMode="auto" r:id="rId72">
                        <w14:nvContentPartPr>
                          <w14:cNvPr id="221" name="Ink 221"/>
                          <w14:cNvContentPartPr/>
                        </w14:nvContentPartPr>
                        <w14:xfrm>
                          <a:off x="598905" y="228032"/>
                          <a:ext cx="95760" cy="190620"/>
                        </w14:xfrm>
                      </w14:contentPart>
                      <wps:wsp>
                        <wps:cNvPr id="2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21"/>
                            <a:ext cx="1278255" cy="302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FADFED" w14:textId="77777777" w:rsidR="00C5040E" w:rsidRPr="00037AEF" w:rsidRDefault="00C5040E" w:rsidP="00C5040E">
                              <w:pPr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</w:pPr>
                              <w:r w:rsidRPr="00037AEF"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 xml:space="preserve">COST </w:t>
                              </w:r>
                              <w:r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>(</w:t>
                              </w:r>
                              <w:r w:rsidRPr="00037AEF">
                                <w:rPr>
                                  <w:b/>
                                  <w:bCs/>
                                  <w:color w:val="FF4409"/>
                                  <w:sz w:val="12"/>
                                  <w:szCs w:val="12"/>
                                  <w:u w:val="single"/>
                                </w:rPr>
                                <w:t>C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3137" y="0"/>
                            <a:ext cx="1278255" cy="302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586C9E9" w14:textId="77777777" w:rsidR="00C5040E" w:rsidRPr="00037AEF" w:rsidRDefault="00C5040E" w:rsidP="00C5040E">
                              <w:pPr>
                                <w:rPr>
                                  <w:b/>
                                  <w:bCs/>
                                  <w:sz w:val="12"/>
                                  <w:szCs w:val="12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2"/>
                                  <w:szCs w:val="12"/>
                                  <w:u w:val="single"/>
                                </w:rPr>
                                <w:t>FLOW OF AR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99D809" id="Group 219" o:spid="_x0000_s1037" style="position:absolute;margin-left:178.7pt;margin-top:23.25pt;width:134.75pt;height:32.95pt;z-index:251734016;mso-position-horizontal-relative:margin" coordsize="17113,4186" o:gfxdata="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">
                <v:shape id="Ink 220" o:spid="_x0000_s1038" type="#_x0000_t75" style="position:absolute;left:1866;top:2431;width:904;height:1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">
                  <v:imagedata r:id="rId58" o:title=""/>
                </v:shape>
                <v:shape id="Ink 221" o:spid="_x0000_s1039" type="#_x0000_t75" style="position:absolute;left:5899;top:2190;width:1134;height:2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">
                  <v:imagedata r:id="rId59" o:title=""/>
                </v:shape>
                <v:shape id="_x0000_s1040" type="#_x0000_t202" style="position:absolute;top:80;width:12782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rQJwgAAANw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" filled="f" stroked="f">
                  <v:textbox style="mso-fit-shape-to-text:t">
                    <w:txbxContent>
                      <w:p w14:paraId="1DFADFED" w14:textId="77777777" w:rsidR="00C5040E" w:rsidRPr="00037AEF" w:rsidRDefault="00C5040E" w:rsidP="00C5040E">
                        <w:pPr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</w:pPr>
                        <w:r w:rsidRPr="00037AEF"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 xml:space="preserve">COST </w:t>
                        </w:r>
                        <w:r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>(</w:t>
                        </w:r>
                        <w:r w:rsidRPr="00037AEF">
                          <w:rPr>
                            <w:b/>
                            <w:bCs/>
                            <w:color w:val="FF4409"/>
                            <w:sz w:val="12"/>
                            <w:szCs w:val="12"/>
                            <w:u w:val="single"/>
                          </w:rPr>
                          <w:t>C)</w:t>
                        </w:r>
                      </w:p>
                    </w:txbxContent>
                  </v:textbox>
                </v:shape>
                <v:shape id="_x0000_s1041" type="#_x0000_t202" style="position:absolute;left:4331;width:12782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" filled="f" stroked="f">
                  <v:textbox style="mso-fit-shape-to-text:t">
                    <w:txbxContent>
                      <w:p w14:paraId="4586C9E9" w14:textId="77777777" w:rsidR="00C5040E" w:rsidRPr="00037AEF" w:rsidRDefault="00C5040E" w:rsidP="00C5040E">
                        <w:pPr>
                          <w:rPr>
                            <w:b/>
                            <w:bCs/>
                            <w:sz w:val="12"/>
                            <w:szCs w:val="12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sz w:val="12"/>
                            <w:szCs w:val="12"/>
                            <w:u w:val="single"/>
                          </w:rPr>
                          <w:t>FLOW OF ARC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5040E">
        <w:rPr>
          <w:b/>
          <w:bCs/>
          <w:noProof/>
          <w:sz w:val="32"/>
          <w:szCs w:val="32"/>
        </w:rPr>
        <w:drawing>
          <wp:inline distT="0" distB="0" distL="0" distR="0" wp14:anchorId="69EE3536" wp14:editId="4D754349">
            <wp:extent cx="3222171" cy="1217953"/>
            <wp:effectExtent l="0" t="0" r="0" b="127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309548" cy="1250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927EC" w14:textId="5A1A7380" w:rsidR="00C5040E" w:rsidRDefault="00EE4069" w:rsidP="00337DB3">
      <w:pPr>
        <w:rPr>
          <w:b/>
          <w:bCs/>
          <w:sz w:val="32"/>
          <w:szCs w:val="32"/>
        </w:rPr>
      </w:pPr>
      <w:r w:rsidRPr="00EE4069">
        <w:rPr>
          <w:b/>
          <w:bCs/>
          <w:noProof/>
          <w:sz w:val="32"/>
          <w:szCs w:val="32"/>
        </w:rPr>
        <w:drawing>
          <wp:inline distT="0" distB="0" distL="0" distR="0" wp14:anchorId="247C23E9" wp14:editId="48F9F564">
            <wp:extent cx="3772081" cy="1509132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b="15754"/>
                    <a:stretch/>
                  </pic:blipFill>
                  <pic:spPr bwMode="auto">
                    <a:xfrm>
                      <a:off x="0" y="0"/>
                      <a:ext cx="3859294" cy="1544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75ECF" w14:textId="2F2D6DC4" w:rsidR="0034162B" w:rsidRDefault="00753FE6" w:rsidP="00337DB3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B9B8249" wp14:editId="1A5BA562">
                <wp:simplePos x="0" y="0"/>
                <wp:positionH relativeFrom="margin">
                  <wp:posOffset>-158496</wp:posOffset>
                </wp:positionH>
                <wp:positionV relativeFrom="paragraph">
                  <wp:posOffset>839851</wp:posOffset>
                </wp:positionV>
                <wp:extent cx="4657344" cy="438912"/>
                <wp:effectExtent l="0" t="0" r="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7344" cy="4389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113FE" id="Rectangle 38" o:spid="_x0000_s1026" style="position:absolute;margin-left:-12.5pt;margin-top:66.15pt;width:366.7pt;height:34.55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" fillcolor="white [3212]" stroked="f" strokeweight="4.5pt">
                <w10:wrap anchorx="margin"/>
              </v:rect>
            </w:pict>
          </mc:Fallback>
        </mc:AlternateContent>
      </w:r>
      <w:r w:rsidR="002B2CE0" w:rsidRPr="002B2CE0">
        <w:rPr>
          <w:b/>
          <w:bCs/>
          <w:noProof/>
          <w:sz w:val="32"/>
          <w:szCs w:val="32"/>
        </w:rPr>
        <w:drawing>
          <wp:inline distT="0" distB="0" distL="0" distR="0" wp14:anchorId="6182ADBF" wp14:editId="609B1CCB">
            <wp:extent cx="3766875" cy="973874"/>
            <wp:effectExtent l="0" t="0" r="508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866115" cy="99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F492" w14:textId="616E1B0F" w:rsidR="002B2CE0" w:rsidRDefault="0034162B" w:rsidP="0034162B">
      <w:pPr>
        <w:pBdr>
          <w:bottom w:val="single" w:sz="4" w:space="1" w:color="auto"/>
        </w:pBd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  <w:r>
        <w:rPr>
          <w:b/>
          <w:bCs/>
          <w:sz w:val="32"/>
          <w:szCs w:val="32"/>
        </w:rPr>
        <w:lastRenderedPageBreak/>
        <w:t>SET MAX CAPACITY OF NODE</w:t>
      </w:r>
    </w:p>
    <w:p w14:paraId="581102F6" w14:textId="149F5E1F" w:rsidR="0034162B" w:rsidRDefault="0034162B" w:rsidP="00337DB3">
      <w:pPr>
        <w:rPr>
          <w:b/>
          <w:bCs/>
          <w:sz w:val="32"/>
          <w:szCs w:val="32"/>
        </w:rPr>
      </w:pPr>
      <w:r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3BF8E00C" wp14:editId="7ED0F3CE">
                <wp:simplePos x="0" y="0"/>
                <wp:positionH relativeFrom="column">
                  <wp:posOffset>3349631</wp:posOffset>
                </wp:positionH>
                <wp:positionV relativeFrom="paragraph">
                  <wp:posOffset>1860617</wp:posOffset>
                </wp:positionV>
                <wp:extent cx="2257678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67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CA911" w14:textId="02B349AB" w:rsidR="0034162B" w:rsidRPr="0034162B" w:rsidRDefault="0034162B" w:rsidP="0034162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The </w:t>
                            </w:r>
                            <w:r w:rsidR="006924FC">
                              <w:rPr>
                                <w:b/>
                                <w:bCs/>
                              </w:rPr>
                              <w:t>number of units must be less than the capa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F8E00C" id="_x0000_s1042" type="#_x0000_t202" style="position:absolute;margin-left:263.75pt;margin-top:146.5pt;width:177.75pt;height:110.6pt;z-index:251738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" filled="f" stroked="f">
                <v:textbox style="mso-fit-shape-to-text:t">
                  <w:txbxContent>
                    <w:p w14:paraId="3EACA911" w14:textId="02B349AB" w:rsidR="0034162B" w:rsidRPr="0034162B" w:rsidRDefault="0034162B" w:rsidP="0034162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The </w:t>
                      </w:r>
                      <w:r w:rsidR="006924FC">
                        <w:rPr>
                          <w:b/>
                          <w:bCs/>
                        </w:rPr>
                        <w:t>number of units must be less than the capacity</w:t>
                      </w:r>
                    </w:p>
                  </w:txbxContent>
                </v:textbox>
              </v:shape>
            </w:pict>
          </mc:Fallback>
        </mc:AlternateContent>
      </w:r>
      <w:r w:rsidRPr="004E49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34C5738C" wp14:editId="64E2F22F">
                <wp:simplePos x="0" y="0"/>
                <wp:positionH relativeFrom="column">
                  <wp:posOffset>3665692</wp:posOffset>
                </wp:positionH>
                <wp:positionV relativeFrom="paragraph">
                  <wp:posOffset>161638</wp:posOffset>
                </wp:positionV>
                <wp:extent cx="2257678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767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09EF5C" w14:textId="0EC9F90A" w:rsidR="0034162B" w:rsidRPr="0034162B" w:rsidRDefault="0034162B" w:rsidP="0034162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ransshipment node =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C5738C" id="_x0000_s1043" type="#_x0000_t202" style="position:absolute;margin-left:288.65pt;margin-top:12.75pt;width:177.75pt;height:110.6pt;z-index:2517360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" filled="f" stroked="f">
                <v:textbox style="mso-fit-shape-to-text:t">
                  <w:txbxContent>
                    <w:p w14:paraId="2E09EF5C" w14:textId="0EC9F90A" w:rsidR="0034162B" w:rsidRPr="0034162B" w:rsidRDefault="0034162B" w:rsidP="0034162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ransshipment node = 0</w:t>
                      </w:r>
                    </w:p>
                  </w:txbxContent>
                </v:textbox>
              </v:shape>
            </w:pict>
          </mc:Fallback>
        </mc:AlternateContent>
      </w:r>
      <w:r w:rsidRPr="0034162B">
        <w:rPr>
          <w:b/>
          <w:bCs/>
          <w:noProof/>
          <w:sz w:val="32"/>
          <w:szCs w:val="32"/>
        </w:rPr>
        <w:drawing>
          <wp:inline distT="0" distB="0" distL="0" distR="0" wp14:anchorId="5D689560" wp14:editId="6A864B66">
            <wp:extent cx="5943600" cy="2670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A9A76" w14:textId="03347A7C" w:rsidR="00366849" w:rsidRDefault="00366849" w:rsidP="00337DB3">
      <w:pPr>
        <w:rPr>
          <w:b/>
          <w:bCs/>
          <w:sz w:val="32"/>
          <w:szCs w:val="32"/>
        </w:rPr>
      </w:pPr>
    </w:p>
    <w:p w14:paraId="0F4BA3D1" w14:textId="0CE81C1C" w:rsidR="00366849" w:rsidRDefault="00366849" w:rsidP="00366849">
      <w:pPr>
        <w:pBdr>
          <w:bottom w:val="single" w:sz="4" w:space="1" w:color="auto"/>
        </w:pBd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hanging units</w:t>
      </w:r>
      <w:r w:rsidR="008262B4">
        <w:rPr>
          <w:b/>
          <w:bCs/>
          <w:sz w:val="32"/>
          <w:szCs w:val="32"/>
        </w:rPr>
        <w:t xml:space="preserve"> in network problem</w:t>
      </w:r>
    </w:p>
    <w:p w14:paraId="147DFCA2" w14:textId="33FB2435" w:rsidR="008262B4" w:rsidRDefault="00366849" w:rsidP="00366849">
      <w:pPr>
        <w:rPr>
          <w:b/>
          <w:bCs/>
          <w:i/>
          <w:iCs/>
          <w:sz w:val="32"/>
          <w:szCs w:val="32"/>
          <w:vertAlign w:val="subscript"/>
        </w:rPr>
      </w:pPr>
      <w:r>
        <w:rPr>
          <w:sz w:val="32"/>
          <w:szCs w:val="32"/>
        </w:rPr>
        <w:t xml:space="preserve">Simply multiply the </w:t>
      </w:r>
      <w:r w:rsidR="0001429A">
        <w:rPr>
          <w:sz w:val="32"/>
          <w:szCs w:val="32"/>
        </w:rPr>
        <w:t xml:space="preserve">conversion unit by the number of units within </w:t>
      </w:r>
      <w:r w:rsidR="0001429A" w:rsidRPr="0001429A">
        <w:rPr>
          <w:b/>
          <w:bCs/>
          <w:i/>
          <w:iCs/>
          <w:sz w:val="32"/>
          <w:szCs w:val="32"/>
        </w:rPr>
        <w:t>X</w:t>
      </w:r>
      <w:r w:rsidR="00537B22">
        <w:rPr>
          <w:b/>
          <w:bCs/>
          <w:i/>
          <w:iCs/>
          <w:sz w:val="32"/>
          <w:szCs w:val="32"/>
          <w:vertAlign w:val="subscript"/>
        </w:rPr>
        <w:t>i, j</w:t>
      </w:r>
    </w:p>
    <w:p w14:paraId="44A8CB76" w14:textId="77777777" w:rsidR="008262B4" w:rsidRDefault="008262B4">
      <w:pPr>
        <w:rPr>
          <w:b/>
          <w:bCs/>
          <w:i/>
          <w:iCs/>
          <w:sz w:val="32"/>
          <w:szCs w:val="32"/>
          <w:vertAlign w:val="subscript"/>
        </w:rPr>
      </w:pPr>
      <w:r>
        <w:rPr>
          <w:b/>
          <w:bCs/>
          <w:i/>
          <w:iCs/>
          <w:sz w:val="32"/>
          <w:szCs w:val="32"/>
          <w:vertAlign w:val="subscript"/>
        </w:rPr>
        <w:br w:type="page"/>
      </w:r>
    </w:p>
    <w:p w14:paraId="64CD5322" w14:textId="368A4E00" w:rsidR="008262B4" w:rsidRPr="008262B4" w:rsidRDefault="008262B4" w:rsidP="008262B4">
      <w:pPr>
        <w:pBdr>
          <w:bottom w:val="single" w:sz="4" w:space="1" w:color="auto"/>
        </w:pBd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nmet Demand</w:t>
      </w:r>
      <w:r w:rsidR="00160AAF">
        <w:rPr>
          <w:b/>
          <w:bCs/>
          <w:sz w:val="32"/>
          <w:szCs w:val="32"/>
        </w:rPr>
        <w:t xml:space="preserve"> (Supply &lt; Demand)</w:t>
      </w:r>
    </w:p>
    <w:p w14:paraId="5449CDD7" w14:textId="78EEA7A9" w:rsidR="00ED1E11" w:rsidRPr="00576066" w:rsidRDefault="00576066" w:rsidP="0057606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E49CF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531CA571" wp14:editId="3A5A1FCB">
                <wp:simplePos x="0" y="0"/>
                <wp:positionH relativeFrom="column">
                  <wp:posOffset>-123141</wp:posOffset>
                </wp:positionH>
                <wp:positionV relativeFrom="paragraph">
                  <wp:posOffset>621030</wp:posOffset>
                </wp:positionV>
                <wp:extent cx="3567479" cy="1404620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747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EDA51C" w14:textId="1E322B64" w:rsidR="00DD759B" w:rsidRPr="0034162B" w:rsidRDefault="00DD759B" w:rsidP="00DD759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eneral setup for unmet demand or 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1CA571" id="_x0000_s1044" type="#_x0000_t202" style="position:absolute;left:0;text-align:left;margin-left:-9.7pt;margin-top:48.9pt;width:280.9pt;height:110.6pt;z-index:2517411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" filled="f" stroked="f">
                <v:textbox style="mso-fit-shape-to-text:t">
                  <w:txbxContent>
                    <w:p w14:paraId="31EDA51C" w14:textId="1E322B64" w:rsidR="00DD759B" w:rsidRPr="0034162B" w:rsidRDefault="00DD759B" w:rsidP="00DD759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eneral setup for unmet demand or supply</w:t>
                      </w:r>
                    </w:p>
                  </w:txbxContent>
                </v:textbox>
              </v:shape>
            </w:pict>
          </mc:Fallback>
        </mc:AlternateContent>
      </w:r>
      <w:r w:rsidR="00160AAF" w:rsidRPr="00160AAF">
        <w:rPr>
          <w:sz w:val="32"/>
          <w:szCs w:val="32"/>
        </w:rPr>
        <w:t>Add a slack</w:t>
      </w:r>
      <w:r w:rsidR="00160AAF">
        <w:rPr>
          <w:sz w:val="32"/>
          <w:szCs w:val="32"/>
        </w:rPr>
        <w:t xml:space="preserve"> variable (- for too </w:t>
      </w:r>
      <w:r w:rsidR="00ED1E11">
        <w:rPr>
          <w:sz w:val="32"/>
          <w:szCs w:val="32"/>
        </w:rPr>
        <w:t>little supply), (+ for too much supply)</w:t>
      </w:r>
    </w:p>
    <w:p w14:paraId="13672D02" w14:textId="13014048" w:rsidR="008262B4" w:rsidRDefault="00DD759B" w:rsidP="00366849">
      <w:pPr>
        <w:rPr>
          <w:sz w:val="32"/>
          <w:szCs w:val="32"/>
          <w:vertAlign w:val="subscript"/>
        </w:rPr>
      </w:pP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2AE001B" wp14:editId="06FB2717">
                <wp:simplePos x="0" y="0"/>
                <wp:positionH relativeFrom="column">
                  <wp:posOffset>-61546</wp:posOffset>
                </wp:positionH>
                <wp:positionV relativeFrom="paragraph">
                  <wp:posOffset>310857</wp:posOffset>
                </wp:positionV>
                <wp:extent cx="5846884" cy="1072661"/>
                <wp:effectExtent l="19050" t="19050" r="40005" b="3238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6884" cy="107266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D14FA8" id="Rectangle 23" o:spid="_x0000_s1026" style="position:absolute;margin-left:-4.85pt;margin-top:24.5pt;width:460.4pt;height:84.4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" filled="f" strokecolor="black [3213]" strokeweight="4.5pt"/>
            </w:pict>
          </mc:Fallback>
        </mc:AlternateContent>
      </w:r>
    </w:p>
    <w:p w14:paraId="5E88706E" w14:textId="76A3008B" w:rsidR="008262B4" w:rsidRPr="00537B22" w:rsidRDefault="00576066" w:rsidP="00366849">
      <w:pPr>
        <w:rPr>
          <w:sz w:val="32"/>
          <w:szCs w:val="32"/>
          <w:vertAlign w:val="subscript"/>
        </w:rPr>
      </w:pPr>
      <w:r w:rsidRPr="004E49CF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193EC653" wp14:editId="7EECCFCF">
                <wp:simplePos x="0" y="0"/>
                <wp:positionH relativeFrom="column">
                  <wp:posOffset>2901462</wp:posOffset>
                </wp:positionH>
                <wp:positionV relativeFrom="paragraph">
                  <wp:posOffset>4406460</wp:posOffset>
                </wp:positionV>
                <wp:extent cx="3321147" cy="1404620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114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72AF3" w14:textId="473A6C6E" w:rsidR="00576066" w:rsidRPr="00576066" w:rsidRDefault="00576066" w:rsidP="00576066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Changes to the Objective (+ M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</w:rPr>
                              <w:t>∑</w:t>
                            </w:r>
                            <w:r>
                              <w:rPr>
                                <w:b/>
                                <w:bCs/>
                              </w:rPr>
                              <w:t>[S</w:t>
                            </w:r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3EC653" id="_x0000_s1045" type="#_x0000_t202" style="position:absolute;margin-left:228.45pt;margin-top:346.95pt;width:261.5pt;height:110.6pt;z-index:2517493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" filled="f" stroked="f">
                <v:textbox style="mso-fit-shape-to-text:t">
                  <w:txbxContent>
                    <w:p w14:paraId="30E72AF3" w14:textId="473A6C6E" w:rsidR="00576066" w:rsidRPr="00576066" w:rsidRDefault="00576066" w:rsidP="00576066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Changes to the Objective (+ M </w:t>
                      </w:r>
                      <w:r>
                        <w:rPr>
                          <w:rFonts w:cstheme="minorHAnsi"/>
                          <w:b/>
                          <w:bCs/>
                        </w:rPr>
                        <w:t>∑</w:t>
                      </w:r>
                      <w:r>
                        <w:rPr>
                          <w:b/>
                          <w:bCs/>
                        </w:rPr>
                        <w:t>[S</w:t>
                      </w:r>
                      <w:r>
                        <w:rPr>
                          <w:b/>
                          <w:bCs/>
                          <w:vertAlign w:val="subscript"/>
                        </w:rPr>
                        <w:t>i</w:t>
                      </w:r>
                      <w:r>
                        <w:rPr>
                          <w:b/>
                          <w:bCs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C3299EC" wp14:editId="6810A863">
                <wp:simplePos x="0" y="0"/>
                <wp:positionH relativeFrom="margin">
                  <wp:posOffset>237392</wp:posOffset>
                </wp:positionH>
                <wp:positionV relativeFrom="paragraph">
                  <wp:posOffset>1586084</wp:posOffset>
                </wp:positionV>
                <wp:extent cx="3024554" cy="606670"/>
                <wp:effectExtent l="0" t="0" r="4445" b="31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4554" cy="6066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5CD121" id="Rectangle 27" o:spid="_x0000_s1026" style="position:absolute;margin-left:18.7pt;margin-top:124.9pt;width:238.15pt;height:47.75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" fillcolor="white [3212]" stroked="f" strokeweight="4.5pt">
                <w10:wrap anchorx="margin"/>
              </v:rect>
            </w:pict>
          </mc:Fallback>
        </mc:AlternateContent>
      </w: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83BFA8A" wp14:editId="6A4954FA">
                <wp:simplePos x="0" y="0"/>
                <wp:positionH relativeFrom="margin">
                  <wp:align>left</wp:align>
                </wp:positionH>
                <wp:positionV relativeFrom="paragraph">
                  <wp:posOffset>3230245</wp:posOffset>
                </wp:positionV>
                <wp:extent cx="1309907" cy="1291004"/>
                <wp:effectExtent l="0" t="0" r="5080" b="44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9907" cy="12910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571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A2A8D" id="Rectangle 26" o:spid="_x0000_s1026" style="position:absolute;margin-left:0;margin-top:254.35pt;width:103.15pt;height:101.65pt;z-index:2517452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" fillcolor="white [3212]" stroked="f" strokeweight="4.5pt">
                <w10:wrap anchorx="margin"/>
              </v:rect>
            </w:pict>
          </mc:Fallback>
        </mc:AlternateContent>
      </w:r>
      <w:r>
        <w:rPr>
          <w:noProof/>
          <w:sz w:val="32"/>
          <w:szCs w:val="32"/>
          <w:vertAlign w:val="subscript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0611EAF" wp14:editId="25E66B2E">
                <wp:simplePos x="0" y="0"/>
                <wp:positionH relativeFrom="column">
                  <wp:posOffset>1608992</wp:posOffset>
                </wp:positionH>
                <wp:positionV relativeFrom="paragraph">
                  <wp:posOffset>3082241</wp:posOffset>
                </wp:positionV>
                <wp:extent cx="4634572" cy="1291004"/>
                <wp:effectExtent l="19050" t="19050" r="33020" b="4254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4572" cy="1291004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4DDC1" id="Rectangle 25" o:spid="_x0000_s1026" style="position:absolute;margin-left:126.7pt;margin-top:242.7pt;width:364.95pt;height:101.6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" filled="f" strokecolor="black [3213]" strokeweight="4.5pt"/>
            </w:pict>
          </mc:Fallback>
        </mc:AlternateContent>
      </w:r>
      <w:r w:rsidR="008262B4" w:rsidRPr="008262B4">
        <w:rPr>
          <w:sz w:val="32"/>
          <w:szCs w:val="32"/>
          <w:vertAlign w:val="subscript"/>
        </w:rPr>
        <w:drawing>
          <wp:inline distT="0" distB="0" distL="0" distR="0" wp14:anchorId="08439E92" wp14:editId="3998A09A">
            <wp:extent cx="5943600" cy="42830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62B4" w:rsidRPr="00537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45614"/>
    <w:multiLevelType w:val="hybridMultilevel"/>
    <w:tmpl w:val="D5188436"/>
    <w:lvl w:ilvl="0" w:tplc="79E6D2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TAwtDQ2NjY0NDRW0lEKTi0uzszPAykwrgUAZ34leSwAAAA="/>
  </w:docVars>
  <w:rsids>
    <w:rsidRoot w:val="00CD142C"/>
    <w:rsid w:val="0001429A"/>
    <w:rsid w:val="00037AEF"/>
    <w:rsid w:val="000C0350"/>
    <w:rsid w:val="000F6C38"/>
    <w:rsid w:val="0012789F"/>
    <w:rsid w:val="00160AAF"/>
    <w:rsid w:val="002B2CE0"/>
    <w:rsid w:val="00317BF3"/>
    <w:rsid w:val="00337DB3"/>
    <w:rsid w:val="0034162B"/>
    <w:rsid w:val="00343B1E"/>
    <w:rsid w:val="00366849"/>
    <w:rsid w:val="003F4C28"/>
    <w:rsid w:val="004A6502"/>
    <w:rsid w:val="004B446F"/>
    <w:rsid w:val="004E49CF"/>
    <w:rsid w:val="00513167"/>
    <w:rsid w:val="00537B22"/>
    <w:rsid w:val="00576066"/>
    <w:rsid w:val="006924FC"/>
    <w:rsid w:val="006B7393"/>
    <w:rsid w:val="00753FE6"/>
    <w:rsid w:val="007C674F"/>
    <w:rsid w:val="008262B4"/>
    <w:rsid w:val="00841313"/>
    <w:rsid w:val="008C6FB3"/>
    <w:rsid w:val="00936F50"/>
    <w:rsid w:val="009F0E9F"/>
    <w:rsid w:val="00A27E2A"/>
    <w:rsid w:val="00AE3B5B"/>
    <w:rsid w:val="00B205EC"/>
    <w:rsid w:val="00B748A8"/>
    <w:rsid w:val="00C5040E"/>
    <w:rsid w:val="00C637EA"/>
    <w:rsid w:val="00CD142C"/>
    <w:rsid w:val="00D1505E"/>
    <w:rsid w:val="00D410CC"/>
    <w:rsid w:val="00D743D5"/>
    <w:rsid w:val="00D933C9"/>
    <w:rsid w:val="00DD6E11"/>
    <w:rsid w:val="00DD759B"/>
    <w:rsid w:val="00E26694"/>
    <w:rsid w:val="00EB03A6"/>
    <w:rsid w:val="00ED1E11"/>
    <w:rsid w:val="00EE4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A49B8"/>
  <w15:chartTrackingRefBased/>
  <w15:docId w15:val="{3FEDD32C-DAE3-467A-B5CD-518ECA357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4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A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1.xml"/><Relationship Id="rId21" Type="http://schemas.openxmlformats.org/officeDocument/2006/relationships/image" Target="media/image8.png"/><Relationship Id="rId42" Type="http://schemas.openxmlformats.org/officeDocument/2006/relationships/image" Target="media/image19.png"/><Relationship Id="rId47" Type="http://schemas.openxmlformats.org/officeDocument/2006/relationships/customXml" Target="ink/ink21.xml"/><Relationship Id="rId63" Type="http://schemas.openxmlformats.org/officeDocument/2006/relationships/customXml" Target="ink/ink27.xml"/><Relationship Id="rId68" Type="http://schemas.openxmlformats.org/officeDocument/2006/relationships/image" Target="media/image35.png"/><Relationship Id="rId16" Type="http://schemas.openxmlformats.org/officeDocument/2006/relationships/customXml" Target="ink/ink6.xml"/><Relationship Id="rId11" Type="http://schemas.openxmlformats.org/officeDocument/2006/relationships/image" Target="media/image3.png"/><Relationship Id="rId24" Type="http://schemas.openxmlformats.org/officeDocument/2006/relationships/customXml" Target="ink/ink10.xml"/><Relationship Id="rId32" Type="http://schemas.openxmlformats.org/officeDocument/2006/relationships/image" Target="media/image14.png"/><Relationship Id="rId37" Type="http://schemas.openxmlformats.org/officeDocument/2006/relationships/customXml" Target="ink/ink16.xml"/><Relationship Id="rId40" Type="http://schemas.openxmlformats.org/officeDocument/2006/relationships/image" Target="media/image18.png"/><Relationship Id="rId45" Type="http://schemas.openxmlformats.org/officeDocument/2006/relationships/customXml" Target="ink/ink20.xml"/><Relationship Id="rId53" Type="http://schemas.openxmlformats.org/officeDocument/2006/relationships/image" Target="media/image25.png"/><Relationship Id="rId58" Type="http://schemas.openxmlformats.org/officeDocument/2006/relationships/image" Target="media/image28.png"/><Relationship Id="rId66" Type="http://schemas.openxmlformats.org/officeDocument/2006/relationships/image" Target="media/image33.png"/><Relationship Id="rId74" Type="http://schemas.openxmlformats.org/officeDocument/2006/relationships/image" Target="media/image39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customXml" Target="ink/ink26.xml"/><Relationship Id="rId19" Type="http://schemas.openxmlformats.org/officeDocument/2006/relationships/image" Target="media/image7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22.png"/><Relationship Id="rId56" Type="http://schemas.openxmlformats.org/officeDocument/2006/relationships/customXml" Target="ink/ink24.xml"/><Relationship Id="rId64" Type="http://schemas.openxmlformats.org/officeDocument/2006/relationships/image" Target="media/image32.png"/><Relationship Id="rId69" Type="http://schemas.openxmlformats.org/officeDocument/2006/relationships/image" Target="media/image36.png"/><Relationship Id="rId77" Type="http://schemas.openxmlformats.org/officeDocument/2006/relationships/image" Target="media/image42.png"/><Relationship Id="rId8" Type="http://schemas.openxmlformats.org/officeDocument/2006/relationships/customXml" Target="ink/ink2.xml"/><Relationship Id="rId51" Type="http://schemas.openxmlformats.org/officeDocument/2006/relationships/customXml" Target="ink/ink23.xml"/><Relationship Id="rId72" Type="http://schemas.openxmlformats.org/officeDocument/2006/relationships/customXml" Target="ink/ink30.xml"/><Relationship Id="rId3" Type="http://schemas.openxmlformats.org/officeDocument/2006/relationships/styles" Target="styles.xml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customXml" Target="ink/ink14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image" Target="media/image29.png"/><Relationship Id="rId67" Type="http://schemas.openxmlformats.org/officeDocument/2006/relationships/image" Target="media/image34.png"/><Relationship Id="rId20" Type="http://schemas.openxmlformats.org/officeDocument/2006/relationships/customXml" Target="ink/ink8.xml"/><Relationship Id="rId41" Type="http://schemas.openxmlformats.org/officeDocument/2006/relationships/customXml" Target="ink/ink18.xml"/><Relationship Id="rId54" Type="http://schemas.openxmlformats.org/officeDocument/2006/relationships/image" Target="media/image26.png"/><Relationship Id="rId62" Type="http://schemas.openxmlformats.org/officeDocument/2006/relationships/image" Target="media/image31.png"/><Relationship Id="rId70" Type="http://schemas.openxmlformats.org/officeDocument/2006/relationships/image" Target="media/image37.png"/><Relationship Id="rId75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2.xml"/><Relationship Id="rId57" Type="http://schemas.openxmlformats.org/officeDocument/2006/relationships/customXml" Target="ink/ink25.xml"/><Relationship Id="rId10" Type="http://schemas.openxmlformats.org/officeDocument/2006/relationships/customXml" Target="ink/ink3.xml"/><Relationship Id="rId31" Type="http://schemas.openxmlformats.org/officeDocument/2006/relationships/customXml" Target="ink/ink13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30.png"/><Relationship Id="rId65" Type="http://schemas.openxmlformats.org/officeDocument/2006/relationships/customXml" Target="ink/ink28.xml"/><Relationship Id="rId73" Type="http://schemas.openxmlformats.org/officeDocument/2006/relationships/image" Target="media/image38.png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39" Type="http://schemas.openxmlformats.org/officeDocument/2006/relationships/customXml" Target="ink/ink17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image" Target="media/image27.png"/><Relationship Id="rId76" Type="http://schemas.openxmlformats.org/officeDocument/2006/relationships/image" Target="media/image41.png"/><Relationship Id="rId7" Type="http://schemas.openxmlformats.org/officeDocument/2006/relationships/image" Target="media/image1.png"/><Relationship Id="rId71" Type="http://schemas.openxmlformats.org/officeDocument/2006/relationships/customXml" Target="ink/ink29.xml"/><Relationship Id="rId2" Type="http://schemas.openxmlformats.org/officeDocument/2006/relationships/numbering" Target="numbering.xml"/><Relationship Id="rId29" Type="http://schemas.openxmlformats.org/officeDocument/2006/relationships/customXml" Target="ink/ink1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59.17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15 1,'0'4,"-1"1,0 0,0-1,0 1,-1-1,0 0,0 1,0-1,0 0,-6 7,-34 42,24-31,-3 7,-30 55,-6 9,54-88</inkml:trace>
  <inkml:trace contextRef="#ctx0" brushRef="#br0" timeOffset="1066.24">52 9,'25'27,"-1"0,-1 1,-2 2,-1 0,-1 1,-1 1,16 43,-20-39,-12-30</inkml:trace>
  <inkml:trace contextRef="#ctx0" brushRef="#br0" timeOffset="2383.27">296 332,'8'-9,"-4"5,-1 0,1 0,0 1,0-1,1 1,-1 0,1 0,4-2,-7 5,0-1,0 1,-1 0,1 0,0 0,0 0,-1 0,1 0,0 1,-1-1,1 1,0-1,-1 1,1-1,0 1,-1 0,1 0,-1 0,1 0,-1 0,0 0,0 0,1 0,-1 1,0-1,0 0,0 1,0-1,0 1,0 1,1-1,-1 0,1-1,-1 1,0 0,0 0,0 0,0 0,0 0,0 0,0 1,-1-1,1 0,-1 0,0 1,1-1,-1 0,0 0,0 1,-1-1,1 0,0 0,-1 0,1 1,-1-1,0 0,0 0,0 0,-1 2,-3 2,0 0,0-1,-1 0,0 0,0-1,-12 8,-20 17,38-29,-1 0,1 0,0 0,0 0,0 1,0-1,0 0,0 0,0 0,0 0,0 0,-1 0,1 1,0-1,0 0,0 0,0 0,0 0,0 1,0-1,0 0,0 0,0 0,0 0,0 1,0-1,0 0,0 0,1 0,-1 0,0 0,0 1,0-1,0 0,0 0,0 0,0 0,0 0,0 0,1 1,-1-1,0 0,0 0,0 0,0 0,0 0,1 0,-1 0,0 0,0 0,0 0,0 0,0 0,1 0,-1 0,17 4,17-4,71 7,-97-7</inkml:trace>
  <inkml:trace contextRef="#ctx0" brushRef="#br0" timeOffset="5183.84">537 275,'0'1,"0"3,1 0,1 4,-1 2,1 1,-1 2,-1-1,1 1,-1 3,0 0,0 0,0-3,1-3,1-2,1-2,0-3</inkml:trace>
  <inkml:trace contextRef="#ctx0" brushRef="#br0" timeOffset="7466.57">545 284,'1'-1,"-1"0,1 0,0-1,0 1,-1 0,1 0,0 0,0 0,0 0,0 0,0 1,0-1,0 0,0 0,0 1,1-1,-1 1,0-1,0 1,0-1,1 1,-1 0,0 0,1-1,1 1,0 0,-1-1,1 1,0-1,0 1,0 0,0 0,-1 0,1 1,0-1,0 1,3 1,-2 1,0 0,-1 1,0 0,0 0,0 0,0 0,-1 0,0 0,1 1,-2-1,1 1,0 0,-1-1,0 1,0 0,0 9,0-12,-1 0,1 1,-1-1,0 0,0 0,0 0,0 1,0-1,-1 0,1 0,-1 0,1 1,-1-1,0 0,0 0,0 0,0 0,0 0,0 0,-1-1,1 1,-1 0,1-1,-1 1,1-1,-1 1,0-1,0 0,0 1,0-1,0 0,0-1,0 1,0 0,0 0,0-1,-4 1,10-1,0 0,0 0,0 1,0-1,0 1,0 0,0 0,0 0,0 1,-1-1,1 1,0 0,-1 0,0 0,4 3,-5-3,0 0,0 0,0 0,-1 0,1 0,-1 1,0-1,1 0,-1 1,0-1,0 1,-1-1,1 1,0-1,-1 1,0 0,1-1,-1 1,0 0,0-1,-1 1,1 0,-1-1,1 1,-1 0,-1 4,0-5,1 0,-1 0,1 0,-1 0,0-1,0 1,0 0,0-1,0 1,0-1,0 0,0 1,-1-1,1 0,0 0,-1-1,1 1,-1 0,1-1,-1 0,-3 1,-58 2,57-3,5 0,1 0,-1-1,0 1,1-1,-1 0,0 0,1 1,-1-1,1 0,-1 0,1-1,0 1,-1 0,1 0,0-1,0 1,0 0,0-1,0 1,0-1,0 0,1 1,-1-1,0 1,1-1,0 0,-1 0,1 1,0-1,0 0,0 0,0 1,0-4,0-7,-1 1,2-1,3-19,-3 26,0 0,0 0,0 1,1-1,0 0,0 1,5-9,-4 9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42:44.863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89 3,'108'-1,"19"-1,1 6,154 23,-270-24,0 0,0 1,0 0,-1 1,0 0,0 1,0 0,-1 1,1 0,-1 1,-1 0,0 0,0 1,-1 0,0 0,0 1,9 16,-11-16,-1-1,0 1,-1 0,0 0,-1 0,0 1,0 0,-1-1,0 1,-1 0,0 0,-1 0,-1 0,1 0,-1-1,-1 1,0 0,-1 0,-7 17,-2-3,-2-2,0 0,-2 0,0-2,-1 0,-2-1,-40 36,48-48,-1 0,0-1,0-1,0 1,-1-2,0 0,0 0,0-2,0 1,-1-2,-19 2,-19-1,-90-6,55-1,79 4,0-1,0 0,1 0,-1-1,0 0,1 0,0-1,-1 0,1 0,0-1,1 0,-1 0,1-1,0 0,0 0,0 0,0-1,1 1,0-1,0-1,1 1,0-1,0 1,0-1,1 0,0-1,1 1,-1-1,1 1,-1-12,1 9,0 0,0 0,2 0,-1 0,1 0,3-20,-3 27,1 0,0 0,0 0,0 0,0 1,0-1,1 0,-1 1,1-1,-1 1,1-1,0 1,0 0,1 0,-1 0,0 0,0 0,1 0,0 1,-1-1,1 1,0 0,-1-1,1 1,0 1,0-1,4 0,10-2,1 1,-1 1,1 0,-1 2,1 0,23 4,-30-2,1-1,-1 1,0 1,0 0,0 0,0 1,-1 1,0 0,0 0,13 12,-19-13,0 0,-1 0,1 0,-1 0,0 1,-1 0,1 0,-1-1,-1 1,1 1,-1-1,0 0,0 0,0 0,-2 13,1-11,0 0,0 0,-1 1,-1-1,1 0,-1 0,-1-1,0 1,0 0,0-1,-8 13,2-9,-1-1,0 0,-1 0,0-1,0-1,-1 0,0 0,0-1,-1-1,0 0,0 0,-20 4,-15 2,0-3,-61 5,79-10,-29 0,33-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42:39.914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27 2,'193'-1,"203"3,-379-2,-11 0,-1-1,1 1,-1 1,1-1,-1 1,1 0,-1 0,0 0,0 1,9 4,-13-6,-1 0,0 0,0 1,0-1,0 0,1 1,-1-1,0 1,0-1,0 0,0 1,0-1,0 0,0 1,0-1,0 1,0-1,0 0,0 1,0-1,0 0,-1 1,1-1,0 0,0 1,0-1,-1 0,1 1,0-1,0 0,0 0,-1 1,1-1,0 0,-1 0,1 1,0-1,-1 0,1 0,0 0,-1 0,1 1,0-1,-1 0,1 0,-1 0,-19 9,-312 110,201-81,97-31,1 2,1 2,-1 0,-32 19,64-30,0 0,0 0,1 1,-1-1,0 0,0 1,1-1,-1 1,0-1,1 1,-1-1,1 1,-1-1,1 1,-1-1,1 1,-1 0,1 0,-1-1,1 1,0 0,-1-1,1 1,0 0,0 0,0 0,-1-1,1 1,0 0,0 0,0 0,0-1,1 3,0-1,0 0,1-1,-1 1,1 0,-1-1,1 1,0-1,-1 1,1-1,0 0,0 0,3 2,71 25,-69-25,59 14,0-2,1-3,1-4,0-2,68-3,-107-3,-5-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32.677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  <inkml:brushProperty name="ignorePressure" value="1"/>
    </inkml:brush>
  </inkml:definitions>
  <inkml:trace contextRef="#ctx0" brushRef="#br0">0 59,'11'-1,"-1"0,1-1,-1 0,18-7,18-4,90-4,0 6,189 8,-170 5,-74-3,389 16,-451-12,-1 1,1 0,27 11,-14-4,-19-7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31.281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  <inkml:brushProperty name="ignorePressure" value="1"/>
    </inkml:brush>
  </inkml:definitions>
  <inkml:trace contextRef="#ctx0" brushRef="#br0">0 236,'3'0,"7"0,7-2,11-6,19-11,16-10,8-4,-2-2,-6 3,-5 5,-9 4,-9 6,-13 6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30.321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71'9,"276"48,-385-47,617 127,-557-91,-109-4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28.831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'0,"16"0,26 0,25 0,34 0,42 0,43 0,21 0,0 0,4 0,-8 0,-6 0,-22 0,-36 0,-42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28.048"/>
    </inkml:context>
    <inkml:brush xml:id="br0">
      <inkml:brushProperty name="width" value="0.3" units="cm"/>
      <inkml:brushProperty name="height" value="0.6" units="cm"/>
      <inkml:brushProperty name="color" value="#00B44B"/>
      <inkml:brushProperty name="tip" value="rectangle"/>
      <inkml:brushProperty name="rasterOp" value="maskPen"/>
      <inkml:brushProperty name="ignorePressure" value="1"/>
    </inkml:brush>
  </inkml:definitions>
  <inkml:trace contextRef="#ctx0" brushRef="#br0">0 159,'269'-20,"-118"5,1647-100,-1630 108,-130 6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24.048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2244'0,"-2222"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22.960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41,'1386'-37,"-1346"34,0 3,0 1,0 1,39 9,130 14,-176-23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21.628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2357'0,"-2345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56.579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9 39,'0'0,"1"1,0 0,-1 0,1-1,0 1,-1 0,1 0,-1-1,1 1,-1 0,0 0,1 0,-1 0,0 0,0 0,0 0,1 0,-1 0,0 0,0 0,0 0,-1 1,2 29,-1-27,0 1,0 6,1 0,-2 0,1-1,-2 1,1 0,-2-1,-4 17,3-80,6 34,0 0,1 0,1 0,0 1,9-22,-13 40,0-1,1 0,-1 0,0 1,0-1,0 0,1 1,-1-1,0 0,1 1,-1-1,1 1,-1-1,1 1,-1-1,1 1,-1-1,1 1,-1-1,1 1,0-1,-1 1,1 0,-1 0,1-1,0 1,0 0,-1 0,1 0,1-1,0 2,-1-1,1 1,-1-1,1 1,-1 0,1 0,-1 0,0 0,1 0,-1 0,0 0,0 0,2 2,33 48,-31-43,5 10,0 0,-2 1,10 29,-17-46,1 5</inkml:trace>
  <inkml:trace contextRef="#ctx0" brushRef="#br0" timeOffset="962.33">32 109,'1'0,"3"0,0 0,3 0,0 0,0 0,1 0,1 1,-1 1,0-1,-1 2,-3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19.767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30,'2'0,"18"-2,32-2,26-1,39-1,54-1,38-2,52-4,0-3,2 0,-6 2,-20 1,-19 3,-38 3,-39 2,-36 3,-37 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08.682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218 1,'0'1,"1"0,-1-1,1 1,0 0,-1 0,1 0,0-1,-1 1,1 0,0-1,0 1,0-1,0 1,-1-1,1 1,0-1,0 0,0 1,0-1,0 0,0 0,2 1,32 6,-25-6,836 107,10-78,-698-17,-40-1,-86-8,-24 2,-23 3,-51 13,-109 21,70-20,-524 144,321-82,282-79,0-2,-47 2,-10 2,60-5,-173 27,-343 7,509-35,23 1,21 3,66 11,1-5,0-2,127-3,-56-2,363 39,-219-38,-177-7,-71-2,1-2,56-13,-8 2,-47 5,-41 9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06.242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009'0,"-723"14,-192-12,-42 0,0-3,65-8,-99 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36:04.365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243'0,"-1067"14,-146-13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10:24.714"/>
    </inkml:context>
    <inkml:brush xml:id="br0">
      <inkml:brushProperty name="width" value="0.04961" units="cm"/>
      <inkml:brushProperty name="height" value="0.04961" units="cm"/>
      <inkml:brushProperty name="color" value="#F6630D"/>
      <inkml:brushProperty name="ignorePressure" value="1"/>
    </inkml:brush>
  </inkml:definitions>
  <inkml:trace contextRef="#ctx0" brushRef="#br0">135 1,'0'3,"-3"6,-4 11,0 13,0 3,2 8,2 1,-2 0,0-9</inkml:trace>
  <inkml:trace contextRef="#ctx0" brushRef="#br0" timeOffset="1203.9">1 250,'3'0,"3"1,5 1,2 5,-1 3,1 3,0 0,-1-1,0-1,0 0,2-2,-3-6,1-5,1-9,-2-5,0-2,1-2,-2 3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10:30.87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34 1,'0'6,"0"7,0 10,0 10,0 5,-2 7,-2-1,-3-2,1-3,0-5,2-6,1-4,1-4,2-5</inkml:trace>
  <inkml:trace contextRef="#ctx0" brushRef="#br0" timeOffset="1256.79">1 318,'2'1,"1"-1,0 1,-1 0,1-1,-1 1,1 0,-1 1,1-1,-1 0,0 1,1-1,-1 1,0 0,0-1,0 1,0 0,0 0,-1 1,1-1,-1 0,1 0,1 6,4 6,-1 1,8 27,-9-24,2 7,-6-20,0 1,1-1,-1 0,1 0,0 1,1-1,3 6,-5-10,0 0,0-1,0 1,0 0,0 0,0 0,0-1,1 1,-1-1,0 1,1-1,-1 1,0-1,1 0,-1 0,0 0,1 1,-1-1,0-1,1 1,-1 0,0 0,1 0,-1-1,0 1,1 0,-1-1,0 0,0 1,1-1,-1 0,0 1,0-1,2-2,94-63,-82 58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18:03.350"/>
    </inkml:context>
    <inkml:brush xml:id="br0">
      <inkml:brushProperty name="width" value="0.3" units="cm"/>
      <inkml:brushProperty name="height" value="0.6" units="cm"/>
      <inkml:brushProperty name="color" value="#D9AEFF"/>
      <inkml:brushProperty name="tip" value="rectangle"/>
      <inkml:brushProperty name="rasterOp" value="maskPen"/>
      <inkml:brushProperty name="ignorePressure" value="1"/>
    </inkml:brush>
  </inkml:definitions>
  <inkml:trace contextRef="#ctx0" brushRef="#br0">115 82,'29'-11,"-3"-2,7 7,1 0,0 3,46 0,32-3,433-27,3 33,-214 3,-187-5,160 5,-280 1,-1 1,0 0,0 3,-1 0,0 1,0 1,-1 2,39 24,-57-32,1 1,-1 0,1 1,-1-1,-1 1,1 1,-1-1,0 1,-1 0,0 0,0 0,0 0,-1 1,0 0,0-1,-1 1,0 0,0 1,-1-1,0 0,-1 0,0 0,0 1,0-1,-1 0,-1 0,1 0,-1 0,-1 0,1 0,-8 14,6-12,-1 0,0 0,-1 0,0 0,-1-1,0 0,0 0,-1-1,0 0,0 0,-1-1,0 0,0-1,-1 0,-11 6,4-5,0-1,-1-1,0 0,0-1,0-1,-1-1,1 0,-29-2,-1070-9,887 29,20-1,145-17,1 2,-67 14,-126 14,181-21,-93 1,132-12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17:55.899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  <inkml:brushProperty name="ignorePressure" value="1"/>
    </inkml:brush>
  </inkml:definitions>
  <inkml:trace contextRef="#ctx0" brushRef="#br0">65 0,'2000'0,"-1995"0,1 0,0 0,-1 1,1-1,-1 1,1 0,0 1,-1-1,0 1,1 0,-1 1,0-1,0 1,7 5,-9-5,0 1,0 0,0-1,-1 1,1 0,-1 0,0 1,0-1,-1 0,1 1,-1-1,0 1,0-1,-1 1,1-1,-1 1,0 0,-1 8,-1 4,-1-1,0 0,-1 1,-1-1,-1-1,0 1,-1-1,0 0,-1 0,-1-1,-12 15,-1 0,-2-1,-1-1,-56 46,69-63,-1 0,-1-2,1 1,-1-2,-1 0,1 0,-1-2,0 0,-1 0,1-2,-1 0,-16 2,5-5,-1 0,1-2,-1 0,1-2,0-1,-29-10,-60-27,89 30,-1 2,0 1,0 0,-53-7,-347 12,223 7,-339-3,504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17:50.678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77 84,'70'-3,"71"-13,22-1,-115 14,257-23,-183 14,0 5,133 9,-71 1,385-3,-583 11,-21 10,23-14,-75 44,34-18,-2-1,-2-4,-91 34,-475 112,545-157,-1-3,0-3,0-5,-83-2,-299-6,427 2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25:36.961"/>
    </inkml:context>
    <inkml:brush xml:id="br0">
      <inkml:brushProperty name="width" value="0.04961" units="cm"/>
      <inkml:brushProperty name="height" value="0.04961" units="cm"/>
      <inkml:brushProperty name="color" value="#F6630D"/>
      <inkml:brushProperty name="ignorePressure" value="1"/>
    </inkml:brush>
  </inkml:definitions>
  <inkml:trace contextRef="#ctx0" brushRef="#br0">135 1,'0'3,"-3"6,-4 11,0 13,0 3,2 8,2 1,-2 0,0-9</inkml:trace>
  <inkml:trace contextRef="#ctx0" brushRef="#br0" timeOffset="1">1 250,'3'0,"3"1,5 1,2 5,-1 3,1 3,0 0,-1-1,0-1,0 0,2-2,-3-6,1-5,1-9,-2-5,0-2,1-2,-2 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53.31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8 31,'0'-1,"0"-1,0 1,1 0,-1-1,0 1,0 0,1 0,-1-1,1 1,-1 0,1 0,0 0,-1 0,1 0,0 0,0 0,-1 0,1 0,0 0,0 0,0 0,0 0,1 1,-1-1,0 0,0 1,0-1,0 1,1 0,-1-1,0 1,1 0,-1 0,0-1,0 1,1 0,2 1,-2-1,-1 0,1 0,0 0,0 1,0-1,0 1,0-1,-1 1,1 0,0 0,-1-1,1 1,0 0,-1 1,1-1,-1 0,0 0,1 1,-1-1,0 1,0-1,0 1,0-1,0 1,0 0,1 3,-1-2,0 0,-1 0,1 0,-1 0,1 0,-1 0,0 0,0 0,-1 0,1 0,-1 0,1 0,-1 0,0 0,0 0,0 0,-1-1,-1 5,-2-2,1 0,-1 0,0 0,0-1,0 0,-9 5,-19 16,85-21,93-4,-138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25:36.963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34 1,'0'6,"0"7,0 10,0 10,0 5,-2 7,-2-1,-3-2,1-3,0-5,2-6,1-4,1-4,2-5</inkml:trace>
  <inkml:trace contextRef="#ctx0" brushRef="#br0" timeOffset="1">1 318,'2'1,"1"-1,0 1,-1 0,1-1,-1 1,1 0,-1 1,1-1,-1 0,0 1,1-1,-1 1,0 0,0-1,0 1,0 0,0 0,-1 1,1-1,-1 0,1 0,1 6,4 6,-1 1,8 27,-9-24,2 7,-6-20,0 1,1-1,-1 0,1 0,0 1,1-1,3 6,-5-10,0 0,0-1,0 1,0 0,0 0,0 0,0-1,1 1,-1-1,0 1,1-1,-1 1,0-1,1 0,-1 0,0 0,1 1,-1-1,0-1,1 1,-1 0,0 0,1 0,-1-1,0 1,1 0,-1-1,0 0,0 1,1-1,-1 0,0 1,0-1,2-2,94-63,-82 5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51.15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8'109,"-17"49,10-15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42.176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1'0,"3"0,4 3,5 4,1 2,4 4,6 7,1 3,-1 0,-1-1,-1-1,-3-3,-4-3,-2-2,-4-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37.664"/>
    </inkml:context>
    <inkml:brush xml:id="br0">
      <inkml:brushProperty name="width" value="0.05004" units="cm"/>
      <inkml:brushProperty name="height" value="0.05004" units="cm"/>
      <inkml:brushProperty name="ignorePressure" value="1"/>
    </inkml:brush>
  </inkml:definitions>
  <inkml:trace contextRef="#ctx0" brushRef="#br0">129 0,'-2'12,"1"-1,-2 0,0 0,0 0,-1 0,0-1,-1 1,-7 11,-15 39,9-8,-26 51,42-9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1:08:25.293"/>
    </inkml:context>
    <inkml:brush xml:id="br0">
      <inkml:brushProperty name="width" value="0.05005" units="cm"/>
      <inkml:brushProperty name="height" value="0.05005" units="cm"/>
      <inkml:brushProperty name="ignorePressure" value="1"/>
    </inkml:brush>
    <inkml:brush xml:id="br1">
      <inkml:brushProperty name="width" value="0.05004" units="cm"/>
      <inkml:brushProperty name="height" value="0.05004" units="cm"/>
      <inkml:brushProperty name="ignorePressure" value="1"/>
    </inkml:brush>
  </inkml:definitions>
  <inkml:trace contextRef="#ctx0" brushRef="#br0">268 94,'-2'0,"-1"2,-2 2,-1 3,-7 8,-4 6,-9 10,-7 11,-3 3,2 1,6-5,2-4,7-7,6-8</inkml:trace>
  <inkml:trace contextRef="#ctx0" brushRef="#br0" timeOffset="784.53">0 1,'4'3,"-1"0,-1 0,1 0,0 0,-1 0,0 1,1-1,-1 1,1 4,3 2,179 310,-97-164,-86-152,1 1,1-1,-1 0,0 0,1 0,0-1,0 0,0 1,0-1,1 0,8 4,-3-3</inkml:trace>
  <inkml:trace contextRef="#ctx0" brushRef="#br1" timeOffset="8159.73">748 367,'0'2,"0"3,0 4,0 3,0 3,2 2,0 0,0 0,-1 3,0 3,0-2,-1-4</inkml:trace>
  <inkml:trace contextRef="#ctx0" brushRef="#br1" timeOffset="9863.65">739 340,'3'-2,"-1"1,0-1,1 1,-1 0,1 0,-1 0,1 0,-1 1,1-1,0 1,-1 0,1-1,0 1,-1 0,1 0,0 1,0-1,-1 1,1-1,-1 1,1 0,-1 0,1 0,-1 0,1 0,-1 1,0-1,0 1,1 0,-1-1,0 1,-1 0,1 0,0 0,0 0,-1 1,1-1,-1 0,2 6,-2-5,0 1,0-1,0 1,0 0,-1 0,1-1,-1 1,0 0,0 0,-1-1,1 1,-1 0,0 0,0-1,0 1,0-1,-1 1,1-1,-1 1,0-1,0 0,0 0,0 0,-1 0,1 0,-1-1,0 1,0-1,0 1,0-1,0 0,0 0,-1-1,1 1,-5 1,11-4,0 0,-1 0,1 0,0 0,0 0,0 1,0 0,-1-1,1 1,0 0,0 0,0 1,0-1,0 1,0-1,-1 1,1 0,0 0,0 0,-1 1,1-1,-1 0,1 1,-1 0,0-1,0 1,1 0,-1 0,0 1,-1-1,1 0,0 1,-1-1,1 1,-1-1,0 1,0 0,0-1,0 1,0 0,-1 0,1 0,-1-1,0 1,1 0,-1 0,-1 0,1 0,0 0,-1 0,0 0,1-1,-1 1,0 0,0-1,-2 4,1-4,0 0,0 0,0 1,-1-1,1-1,-1 1,1 0,-1-1,1 1,-1-1,0 0,0 1,0-2,0 1,0 0,0 0,0-1,0 0,0 1,0-1,0-1,0 1,0 0,0-1,-4 0,-6 0,4 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47:52.945"/>
    </inkml:context>
    <inkml:brush xml:id="br0">
      <inkml:brushProperty name="width" value="0.05" units="cm"/>
      <inkml:brushProperty name="height" value="0.05" units="cm"/>
      <inkml:brushProperty name="ignorePressure" value="1"/>
    </inkml:brush>
    <inkml:brush xml:id="br1">
      <inkml:brushProperty name="width" value="0.05005" units="cm"/>
      <inkml:brushProperty name="height" value="0.05005" units="cm"/>
      <inkml:brushProperty name="ignorePressure" value="1"/>
    </inkml:brush>
  </inkml:definitions>
  <inkml:trace contextRef="#ctx0" brushRef="#br0">373 1,'-5'5,"-3"9,-5 6,-6 7,-6 4,-10 2,0 2,-4-5,4 3,2-3,1-2,0-5,5-1,8-4</inkml:trace>
  <inkml:trace contextRef="#ctx0" brushRef="#br0" timeOffset="1270.11">1 69,'27'-1,"0"1,1 1,-1 1,0 1,0 2,0 1,-1 1,29 11,33 23,65 26,-127-57</inkml:trace>
  <inkml:trace contextRef="#ctx0" brushRef="#br0" timeOffset="2885.76">711 170,'0'5,"0"9,0 7,0 5,0 5,0 2,6-4,2-7</inkml:trace>
  <inkml:trace contextRef="#ctx0" brushRef="#br1" timeOffset="-59970.2">859 136,'0'2,"0"3,0 6,-4 13,-3 9,-2 0,-5 5,0-1,1-6</inkml:trace>
  <inkml:trace contextRef="#ctx0" brushRef="#br1" timeOffset="-58980.2">847 158,'7'0,"0"0,1 0,-1 1,0 0,0 0,0 1,9 2,-13-2,0 0,0-1,0 1,0 0,-1 0,1 1,-1-1,1 1,-1-1,0 1,0 0,0-1,0 1,-1 0,1 0,-1 1,2 4,9 26,23 45,-31-72</inkml:trace>
  <inkml:trace contextRef="#ctx0" brushRef="#br1" timeOffset="-58290.19">871 252,'4'0,"7"0,8 0,2 0,2 0,-1 0,-4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10T20:42:46.387"/>
    </inkml:context>
    <inkml:brush xml:id="br0">
      <inkml:brushProperty name="width" value="0.3" units="cm"/>
      <inkml:brushProperty name="height" value="0.6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156 0,'-5'1,"-1"0,1 0,0 1,0-1,0 1,0 0,0 1,0-1,1 1,-1 0,1 0,0 0,0 1,0 0,0-1,1 1,-1 1,1-1,-5 9,0-1,0 2,1-1,1 1,0 0,-8 28,9-15,1 0,1 1,2-1,0 0,2 1,1-1,1 0,2 0,0 0,2 0,1-1,12 29,-16-47,0 0,0-1,1 1,0-1,0 0,1-1,0 1,0-1,1 0,-1-1,1 0,0 0,1 0,-1-1,10 4,8 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FE08F-2A58-4349-959B-C5B905BF7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6</Pages>
  <Words>78</Words>
  <Characters>451</Characters>
  <Application>Microsoft Office Word</Application>
  <DocSecurity>0</DocSecurity>
  <Lines>3</Lines>
  <Paragraphs>1</Paragraphs>
  <ScaleCrop>false</ScaleCrop>
  <Company>the Chickasaw Nation</Company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44</cp:revision>
  <dcterms:created xsi:type="dcterms:W3CDTF">2021-11-10T20:33:00Z</dcterms:created>
  <dcterms:modified xsi:type="dcterms:W3CDTF">2021-11-15T22:49:00Z</dcterms:modified>
</cp:coreProperties>
</file>